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40641" w14:textId="0A7D40D4" w:rsidR="00DD3EF7" w:rsidRDefault="00B2730E" w:rsidP="00B2730E">
      <w:pPr>
        <w:pStyle w:val="Title"/>
        <w:spacing w:after="240"/>
        <w:jc w:val="center"/>
      </w:pPr>
      <w:r>
        <w:t>Lab3 Task6</w:t>
      </w:r>
    </w:p>
    <w:p w14:paraId="022CAFBB" w14:textId="4E4574C4" w:rsidR="00B2730E" w:rsidRPr="00773C8D" w:rsidRDefault="00B2730E" w:rsidP="00B2730E">
      <w:pPr>
        <w:pStyle w:val="Heading1"/>
        <w:rPr>
          <w:b/>
          <w:bCs/>
          <w:color w:val="auto"/>
        </w:rPr>
      </w:pPr>
      <w:r w:rsidRPr="00773C8D">
        <w:rPr>
          <w:b/>
          <w:bCs/>
          <w:color w:val="auto"/>
        </w:rPr>
        <w:t>Merge Sort</w:t>
      </w:r>
    </w:p>
    <w:p w14:paraId="599D5EB0" w14:textId="277BFA09" w:rsidR="00B2730E" w:rsidRDefault="00B2730E" w:rsidP="00882842">
      <w:pPr>
        <w:spacing w:before="240" w:line="288" w:lineRule="auto"/>
        <w:jc w:val="both"/>
        <w:rPr>
          <w:sz w:val="28"/>
          <w:szCs w:val="28"/>
        </w:rPr>
      </w:pPr>
      <w:r w:rsidRPr="00B2730E">
        <w:rPr>
          <w:sz w:val="28"/>
          <w:szCs w:val="28"/>
        </w:rPr>
        <w:t xml:space="preserve">Merge Sort is a </w:t>
      </w:r>
      <w:r w:rsidRPr="00B2730E">
        <w:rPr>
          <w:b/>
          <w:bCs/>
          <w:sz w:val="28"/>
          <w:szCs w:val="28"/>
        </w:rPr>
        <w:t>Divide and Conquer algorithm</w:t>
      </w:r>
      <w:r w:rsidRPr="00B2730E">
        <w:rPr>
          <w:sz w:val="28"/>
          <w:szCs w:val="28"/>
        </w:rPr>
        <w:t>. It divides the input array into two halves, calls itself for the two halves, and then merges the two sorted halves. The merge() function is used for merging two halves. The merge(arr, l</w:t>
      </w:r>
      <w:r>
        <w:rPr>
          <w:sz w:val="28"/>
          <w:szCs w:val="28"/>
        </w:rPr>
        <w:t>eft</w:t>
      </w:r>
      <w:r w:rsidRPr="00B2730E">
        <w:rPr>
          <w:sz w:val="28"/>
          <w:szCs w:val="28"/>
        </w:rPr>
        <w:t>, m</w:t>
      </w:r>
      <w:r>
        <w:rPr>
          <w:sz w:val="28"/>
          <w:szCs w:val="28"/>
        </w:rPr>
        <w:t>id</w:t>
      </w:r>
      <w:r w:rsidRPr="00B2730E">
        <w:rPr>
          <w:sz w:val="28"/>
          <w:szCs w:val="28"/>
        </w:rPr>
        <w:t>, r</w:t>
      </w:r>
      <w:r>
        <w:rPr>
          <w:sz w:val="28"/>
          <w:szCs w:val="28"/>
        </w:rPr>
        <w:t>ight</w:t>
      </w:r>
      <w:r w:rsidRPr="00B2730E">
        <w:rPr>
          <w:sz w:val="28"/>
          <w:szCs w:val="28"/>
        </w:rPr>
        <w:t xml:space="preserve">) is a key process that </w:t>
      </w:r>
      <w:r w:rsidRPr="00B2730E">
        <w:rPr>
          <w:sz w:val="28"/>
          <w:szCs w:val="28"/>
          <w:u w:val="single"/>
        </w:rPr>
        <w:t>assumes that arr[l</w:t>
      </w:r>
      <w:r>
        <w:rPr>
          <w:sz w:val="28"/>
          <w:szCs w:val="28"/>
          <w:u w:val="single"/>
        </w:rPr>
        <w:t>eft</w:t>
      </w:r>
      <w:r w:rsidRPr="00B2730E">
        <w:rPr>
          <w:sz w:val="28"/>
          <w:szCs w:val="28"/>
          <w:u w:val="single"/>
        </w:rPr>
        <w:t>..m</w:t>
      </w:r>
      <w:r>
        <w:rPr>
          <w:sz w:val="28"/>
          <w:szCs w:val="28"/>
          <w:u w:val="single"/>
        </w:rPr>
        <w:t>id</w:t>
      </w:r>
      <w:r w:rsidRPr="00B2730E">
        <w:rPr>
          <w:sz w:val="28"/>
          <w:szCs w:val="28"/>
          <w:u w:val="single"/>
        </w:rPr>
        <w:t>] and arr[m</w:t>
      </w:r>
      <w:r>
        <w:rPr>
          <w:sz w:val="28"/>
          <w:szCs w:val="28"/>
          <w:u w:val="single"/>
        </w:rPr>
        <w:t>id</w:t>
      </w:r>
      <w:r w:rsidRPr="00B2730E">
        <w:rPr>
          <w:sz w:val="28"/>
          <w:szCs w:val="28"/>
          <w:u w:val="single"/>
        </w:rPr>
        <w:t>+1..r</w:t>
      </w:r>
      <w:r>
        <w:rPr>
          <w:sz w:val="28"/>
          <w:szCs w:val="28"/>
          <w:u w:val="single"/>
        </w:rPr>
        <w:t>ight</w:t>
      </w:r>
      <w:r w:rsidRPr="00B2730E">
        <w:rPr>
          <w:sz w:val="28"/>
          <w:szCs w:val="28"/>
          <w:u w:val="single"/>
        </w:rPr>
        <w:t>]</w:t>
      </w:r>
      <w:r w:rsidRPr="00B2730E">
        <w:rPr>
          <w:sz w:val="28"/>
          <w:szCs w:val="28"/>
        </w:rPr>
        <w:t xml:space="preserve"> are sorted and merges the two sorted sub-arrays into one. </w:t>
      </w:r>
      <w:r>
        <w:rPr>
          <w:sz w:val="28"/>
          <w:szCs w:val="28"/>
        </w:rPr>
        <w:t xml:space="preserve">As </w:t>
      </w:r>
      <w:r w:rsidRPr="00B2730E">
        <w:rPr>
          <w:sz w:val="28"/>
          <w:szCs w:val="28"/>
        </w:rPr>
        <w:t xml:space="preserve">the following </w:t>
      </w:r>
      <w:r>
        <w:rPr>
          <w:sz w:val="28"/>
          <w:szCs w:val="28"/>
        </w:rPr>
        <w:t>pseduecode (</w:t>
      </w:r>
      <w:r w:rsidRPr="00B2730E">
        <w:rPr>
          <w:sz w:val="28"/>
          <w:szCs w:val="28"/>
        </w:rPr>
        <w:t>C implementation</w:t>
      </w:r>
      <w:r>
        <w:rPr>
          <w:sz w:val="28"/>
          <w:szCs w:val="28"/>
        </w:rPr>
        <w:t xml:space="preserve">) explains: </w:t>
      </w:r>
    </w:p>
    <w:p w14:paraId="7F923CF0" w14:textId="1F83305B" w:rsidR="00B2730E" w:rsidRDefault="00B2730E" w:rsidP="00B2730E">
      <w:pPr>
        <w:spacing w:before="240"/>
        <w:jc w:val="both"/>
        <w:rPr>
          <w:sz w:val="28"/>
          <w:szCs w:val="28"/>
        </w:rPr>
      </w:pPr>
      <w:r>
        <w:rPr>
          <w:noProof/>
          <w:sz w:val="28"/>
          <w:szCs w:val="28"/>
        </w:rPr>
        <mc:AlternateContent>
          <mc:Choice Requires="wps">
            <w:drawing>
              <wp:inline distT="0" distB="0" distL="0" distR="0" wp14:anchorId="5B9B5D87" wp14:editId="7303B8D2">
                <wp:extent cx="918959" cy="2185266"/>
                <wp:effectExtent l="0" t="0" r="15240" b="24765"/>
                <wp:docPr id="1" name="Text Box 1"/>
                <wp:cNvGraphicFramePr/>
                <a:graphic xmlns:a="http://schemas.openxmlformats.org/drawingml/2006/main">
                  <a:graphicData uri="http://schemas.microsoft.com/office/word/2010/wordprocessingShape">
                    <wps:wsp>
                      <wps:cNvSpPr txBox="1"/>
                      <wps:spPr>
                        <a:xfrm>
                          <a:off x="0" y="0"/>
                          <a:ext cx="918959" cy="2185266"/>
                        </a:xfrm>
                        <a:custGeom>
                          <a:avLst/>
                          <a:gdLst>
                            <a:gd name="connsiteX0" fmla="*/ 0 w 5826760"/>
                            <a:gd name="connsiteY0" fmla="*/ 363545 h 2181225"/>
                            <a:gd name="connsiteX1" fmla="*/ 363545 w 5826760"/>
                            <a:gd name="connsiteY1" fmla="*/ 0 h 2181225"/>
                            <a:gd name="connsiteX2" fmla="*/ 5463215 w 5826760"/>
                            <a:gd name="connsiteY2" fmla="*/ 0 h 2181225"/>
                            <a:gd name="connsiteX3" fmla="*/ 5826760 w 5826760"/>
                            <a:gd name="connsiteY3" fmla="*/ 363545 h 2181225"/>
                            <a:gd name="connsiteX4" fmla="*/ 5826760 w 5826760"/>
                            <a:gd name="connsiteY4" fmla="*/ 1817680 h 2181225"/>
                            <a:gd name="connsiteX5" fmla="*/ 5463215 w 5826760"/>
                            <a:gd name="connsiteY5" fmla="*/ 2181225 h 2181225"/>
                            <a:gd name="connsiteX6" fmla="*/ 363545 w 5826760"/>
                            <a:gd name="connsiteY6" fmla="*/ 2181225 h 2181225"/>
                            <a:gd name="connsiteX7" fmla="*/ 0 w 5826760"/>
                            <a:gd name="connsiteY7" fmla="*/ 1817680 h 2181225"/>
                            <a:gd name="connsiteX8" fmla="*/ 0 w 5826760"/>
                            <a:gd name="connsiteY8" fmla="*/ 363545 h 2181225"/>
                            <a:gd name="connsiteX0" fmla="*/ 0 w 5826760"/>
                            <a:gd name="connsiteY0" fmla="*/ 192150 h 2181280"/>
                            <a:gd name="connsiteX1" fmla="*/ 363545 w 5826760"/>
                            <a:gd name="connsiteY1" fmla="*/ 55 h 2181280"/>
                            <a:gd name="connsiteX2" fmla="*/ 5463215 w 5826760"/>
                            <a:gd name="connsiteY2" fmla="*/ 55 h 2181280"/>
                            <a:gd name="connsiteX3" fmla="*/ 5826760 w 5826760"/>
                            <a:gd name="connsiteY3" fmla="*/ 363600 h 2181280"/>
                            <a:gd name="connsiteX4" fmla="*/ 5826760 w 5826760"/>
                            <a:gd name="connsiteY4" fmla="*/ 1817735 h 2181280"/>
                            <a:gd name="connsiteX5" fmla="*/ 5463215 w 5826760"/>
                            <a:gd name="connsiteY5" fmla="*/ 2181280 h 2181280"/>
                            <a:gd name="connsiteX6" fmla="*/ 363545 w 5826760"/>
                            <a:gd name="connsiteY6" fmla="*/ 2181280 h 2181280"/>
                            <a:gd name="connsiteX7" fmla="*/ 0 w 5826760"/>
                            <a:gd name="connsiteY7" fmla="*/ 1817735 h 2181280"/>
                            <a:gd name="connsiteX8" fmla="*/ 0 w 5826760"/>
                            <a:gd name="connsiteY8" fmla="*/ 192150 h 2181280"/>
                            <a:gd name="connsiteX0" fmla="*/ 0 w 5826760"/>
                            <a:gd name="connsiteY0" fmla="*/ 192150 h 2186008"/>
                            <a:gd name="connsiteX1" fmla="*/ 363545 w 5826760"/>
                            <a:gd name="connsiteY1" fmla="*/ 55 h 2186008"/>
                            <a:gd name="connsiteX2" fmla="*/ 5463215 w 5826760"/>
                            <a:gd name="connsiteY2" fmla="*/ 55 h 2186008"/>
                            <a:gd name="connsiteX3" fmla="*/ 5826760 w 5826760"/>
                            <a:gd name="connsiteY3" fmla="*/ 363600 h 2186008"/>
                            <a:gd name="connsiteX4" fmla="*/ 5826760 w 5826760"/>
                            <a:gd name="connsiteY4" fmla="*/ 1817735 h 2186008"/>
                            <a:gd name="connsiteX5" fmla="*/ 5463215 w 5826760"/>
                            <a:gd name="connsiteY5" fmla="*/ 2181280 h 2186008"/>
                            <a:gd name="connsiteX6" fmla="*/ 363545 w 5826760"/>
                            <a:gd name="connsiteY6" fmla="*/ 2181280 h 2186008"/>
                            <a:gd name="connsiteX7" fmla="*/ 0 w 5826760"/>
                            <a:gd name="connsiteY7" fmla="*/ 2027290 h 2186008"/>
                            <a:gd name="connsiteX8" fmla="*/ 0 w 5826760"/>
                            <a:gd name="connsiteY8" fmla="*/ 192150 h 2186008"/>
                            <a:gd name="connsiteX0" fmla="*/ 0 w 5826760"/>
                            <a:gd name="connsiteY0" fmla="*/ 202434 h 2196292"/>
                            <a:gd name="connsiteX1" fmla="*/ 363545 w 5826760"/>
                            <a:gd name="connsiteY1" fmla="*/ 10339 h 2196292"/>
                            <a:gd name="connsiteX2" fmla="*/ 5463215 w 5826760"/>
                            <a:gd name="connsiteY2" fmla="*/ 10339 h 2196292"/>
                            <a:gd name="connsiteX3" fmla="*/ 5826760 w 5826760"/>
                            <a:gd name="connsiteY3" fmla="*/ 145249 h 2196292"/>
                            <a:gd name="connsiteX4" fmla="*/ 5826760 w 5826760"/>
                            <a:gd name="connsiteY4" fmla="*/ 1828019 h 2196292"/>
                            <a:gd name="connsiteX5" fmla="*/ 5463215 w 5826760"/>
                            <a:gd name="connsiteY5" fmla="*/ 2191564 h 2196292"/>
                            <a:gd name="connsiteX6" fmla="*/ 363545 w 5826760"/>
                            <a:gd name="connsiteY6" fmla="*/ 2191564 h 2196292"/>
                            <a:gd name="connsiteX7" fmla="*/ 0 w 5826760"/>
                            <a:gd name="connsiteY7" fmla="*/ 2037574 h 2196292"/>
                            <a:gd name="connsiteX8" fmla="*/ 0 w 5826760"/>
                            <a:gd name="connsiteY8" fmla="*/ 202434 h 2196292"/>
                            <a:gd name="connsiteX0" fmla="*/ 0 w 5846106"/>
                            <a:gd name="connsiteY0" fmla="*/ 202434 h 2213765"/>
                            <a:gd name="connsiteX1" fmla="*/ 363545 w 5846106"/>
                            <a:gd name="connsiteY1" fmla="*/ 10339 h 2213765"/>
                            <a:gd name="connsiteX2" fmla="*/ 5463215 w 5846106"/>
                            <a:gd name="connsiteY2" fmla="*/ 10339 h 2213765"/>
                            <a:gd name="connsiteX3" fmla="*/ 5826760 w 5846106"/>
                            <a:gd name="connsiteY3" fmla="*/ 145249 h 2213765"/>
                            <a:gd name="connsiteX4" fmla="*/ 5846105 w 5846106"/>
                            <a:gd name="connsiteY4" fmla="*/ 2085249 h 2213765"/>
                            <a:gd name="connsiteX5" fmla="*/ 5463215 w 5846106"/>
                            <a:gd name="connsiteY5" fmla="*/ 2191564 h 2213765"/>
                            <a:gd name="connsiteX6" fmla="*/ 363545 w 5846106"/>
                            <a:gd name="connsiteY6" fmla="*/ 2191564 h 2213765"/>
                            <a:gd name="connsiteX7" fmla="*/ 0 w 5846106"/>
                            <a:gd name="connsiteY7" fmla="*/ 2037574 h 2213765"/>
                            <a:gd name="connsiteX8" fmla="*/ 0 w 5846106"/>
                            <a:gd name="connsiteY8" fmla="*/ 202434 h 2213765"/>
                            <a:gd name="connsiteX0" fmla="*/ 0 w 5846106"/>
                            <a:gd name="connsiteY0" fmla="*/ 202434 h 2196292"/>
                            <a:gd name="connsiteX1" fmla="*/ 363545 w 5846106"/>
                            <a:gd name="connsiteY1" fmla="*/ 10339 h 2196292"/>
                            <a:gd name="connsiteX2" fmla="*/ 5463215 w 5846106"/>
                            <a:gd name="connsiteY2" fmla="*/ 10339 h 2196292"/>
                            <a:gd name="connsiteX3" fmla="*/ 5826760 w 5846106"/>
                            <a:gd name="connsiteY3" fmla="*/ 145249 h 2196292"/>
                            <a:gd name="connsiteX4" fmla="*/ 5846106 w 5846106"/>
                            <a:gd name="connsiteY4" fmla="*/ 2018569 h 2196292"/>
                            <a:gd name="connsiteX5" fmla="*/ 5463215 w 5846106"/>
                            <a:gd name="connsiteY5" fmla="*/ 2191564 h 2196292"/>
                            <a:gd name="connsiteX6" fmla="*/ 363545 w 5846106"/>
                            <a:gd name="connsiteY6" fmla="*/ 2191564 h 2196292"/>
                            <a:gd name="connsiteX7" fmla="*/ 0 w 5846106"/>
                            <a:gd name="connsiteY7" fmla="*/ 2037574 h 2196292"/>
                            <a:gd name="connsiteX8" fmla="*/ 0 w 5846106"/>
                            <a:gd name="connsiteY8" fmla="*/ 202434 h 2196292"/>
                            <a:gd name="connsiteX0" fmla="*/ 0 w 5846106"/>
                            <a:gd name="connsiteY0" fmla="*/ 202434 h 2192869"/>
                            <a:gd name="connsiteX1" fmla="*/ 363545 w 5846106"/>
                            <a:gd name="connsiteY1" fmla="*/ 10339 h 2192869"/>
                            <a:gd name="connsiteX2" fmla="*/ 5463215 w 5846106"/>
                            <a:gd name="connsiteY2" fmla="*/ 10339 h 2192869"/>
                            <a:gd name="connsiteX3" fmla="*/ 5826760 w 5846106"/>
                            <a:gd name="connsiteY3" fmla="*/ 145249 h 2192869"/>
                            <a:gd name="connsiteX4" fmla="*/ 5846106 w 5846106"/>
                            <a:gd name="connsiteY4" fmla="*/ 2018569 h 2192869"/>
                            <a:gd name="connsiteX5" fmla="*/ 5463215 w 5846106"/>
                            <a:gd name="connsiteY5" fmla="*/ 2191564 h 2192869"/>
                            <a:gd name="connsiteX6" fmla="*/ 363545 w 5846106"/>
                            <a:gd name="connsiteY6" fmla="*/ 2191564 h 2192869"/>
                            <a:gd name="connsiteX7" fmla="*/ 0 w 5846106"/>
                            <a:gd name="connsiteY7" fmla="*/ 1999466 h 2192869"/>
                            <a:gd name="connsiteX8" fmla="*/ 0 w 5846106"/>
                            <a:gd name="connsiteY8" fmla="*/ 202434 h 2192869"/>
                            <a:gd name="connsiteX0" fmla="*/ 0 w 5846106"/>
                            <a:gd name="connsiteY0" fmla="*/ 194831 h 2185266"/>
                            <a:gd name="connsiteX1" fmla="*/ 363545 w 5846106"/>
                            <a:gd name="connsiteY1" fmla="*/ 2736 h 2185266"/>
                            <a:gd name="connsiteX2" fmla="*/ 5463215 w 5846106"/>
                            <a:gd name="connsiteY2" fmla="*/ 2736 h 2185266"/>
                            <a:gd name="connsiteX3" fmla="*/ 5826760 w 5846106"/>
                            <a:gd name="connsiteY3" fmla="*/ 166224 h 2185266"/>
                            <a:gd name="connsiteX4" fmla="*/ 5846106 w 5846106"/>
                            <a:gd name="connsiteY4" fmla="*/ 2010966 h 2185266"/>
                            <a:gd name="connsiteX5" fmla="*/ 5463215 w 5846106"/>
                            <a:gd name="connsiteY5" fmla="*/ 2183961 h 2185266"/>
                            <a:gd name="connsiteX6" fmla="*/ 363545 w 5846106"/>
                            <a:gd name="connsiteY6" fmla="*/ 2183961 h 2185266"/>
                            <a:gd name="connsiteX7" fmla="*/ 0 w 5846106"/>
                            <a:gd name="connsiteY7" fmla="*/ 1991863 h 2185266"/>
                            <a:gd name="connsiteX8" fmla="*/ 0 w 5846106"/>
                            <a:gd name="connsiteY8" fmla="*/ 194831 h 2185266"/>
                            <a:gd name="connsiteX0" fmla="*/ 0 w 5855811"/>
                            <a:gd name="connsiteY0" fmla="*/ 166253 h 2185266"/>
                            <a:gd name="connsiteX1" fmla="*/ 373250 w 5855811"/>
                            <a:gd name="connsiteY1" fmla="*/ 2736 h 2185266"/>
                            <a:gd name="connsiteX2" fmla="*/ 5472920 w 5855811"/>
                            <a:gd name="connsiteY2" fmla="*/ 2736 h 2185266"/>
                            <a:gd name="connsiteX3" fmla="*/ 5836465 w 5855811"/>
                            <a:gd name="connsiteY3" fmla="*/ 166224 h 2185266"/>
                            <a:gd name="connsiteX4" fmla="*/ 5855811 w 5855811"/>
                            <a:gd name="connsiteY4" fmla="*/ 2010966 h 2185266"/>
                            <a:gd name="connsiteX5" fmla="*/ 5472920 w 5855811"/>
                            <a:gd name="connsiteY5" fmla="*/ 2183961 h 2185266"/>
                            <a:gd name="connsiteX6" fmla="*/ 373250 w 5855811"/>
                            <a:gd name="connsiteY6" fmla="*/ 2183961 h 2185266"/>
                            <a:gd name="connsiteX7" fmla="*/ 9705 w 5855811"/>
                            <a:gd name="connsiteY7" fmla="*/ 1991863 h 2185266"/>
                            <a:gd name="connsiteX8" fmla="*/ 0 w 5855811"/>
                            <a:gd name="connsiteY8" fmla="*/ 166253 h 2185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855811" h="2185266">
                              <a:moveTo>
                                <a:pt x="0" y="166253"/>
                              </a:moveTo>
                              <a:cubicBezTo>
                                <a:pt x="0" y="-34527"/>
                                <a:pt x="172470" y="2736"/>
                                <a:pt x="373250" y="2736"/>
                              </a:cubicBezTo>
                              <a:lnTo>
                                <a:pt x="5472920" y="2736"/>
                              </a:lnTo>
                              <a:cubicBezTo>
                                <a:pt x="5673700" y="2736"/>
                                <a:pt x="5836465" y="-34556"/>
                                <a:pt x="5836465" y="166224"/>
                              </a:cubicBezTo>
                              <a:lnTo>
                                <a:pt x="5855811" y="2010966"/>
                              </a:lnTo>
                              <a:cubicBezTo>
                                <a:pt x="5855811" y="2211746"/>
                                <a:pt x="5673700" y="2183961"/>
                                <a:pt x="5472920" y="2183961"/>
                              </a:cubicBezTo>
                              <a:lnTo>
                                <a:pt x="373250" y="2183961"/>
                              </a:lnTo>
                              <a:cubicBezTo>
                                <a:pt x="172470" y="2183961"/>
                                <a:pt x="9705" y="2192643"/>
                                <a:pt x="9705" y="1991863"/>
                              </a:cubicBezTo>
                              <a:lnTo>
                                <a:pt x="0" y="166253"/>
                              </a:lnTo>
                              <a:close/>
                            </a:path>
                          </a:pathLst>
                        </a:custGeom>
                        <a:solidFill>
                          <a:schemeClr val="bg2"/>
                        </a:solidFill>
                        <a:ln w="6350">
                          <a:solidFill>
                            <a:schemeClr val="bg2">
                              <a:lumMod val="50000"/>
                            </a:schemeClr>
                          </a:solidFill>
                        </a:ln>
                      </wps:spPr>
                      <wps:txbx>
                        <w:txbxContent>
                          <w:p w14:paraId="69273584"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b/>
                                <w:bCs/>
                                <w:spacing w:val="2"/>
                                <w:sz w:val="24"/>
                                <w:szCs w:val="24"/>
                                <w:bdr w:val="none" w:sz="0" w:space="0" w:color="auto" w:frame="1"/>
                              </w:rPr>
                              <w:t>MergeSort(arr[], l,  r)</w:t>
                            </w:r>
                          </w:p>
                          <w:p w14:paraId="203CFF31"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If r &gt; l</w:t>
                            </w:r>
                          </w:p>
                          <w:p w14:paraId="5F16C667"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w:t>
                            </w:r>
                            <w:r w:rsidRPr="00B2730E">
                              <w:rPr>
                                <w:rFonts w:ascii="Consolas" w:eastAsia="Times New Roman" w:hAnsi="Consolas" w:cs="Courier New"/>
                                <w:b/>
                                <w:bCs/>
                                <w:spacing w:val="2"/>
                                <w:sz w:val="24"/>
                                <w:szCs w:val="24"/>
                                <w:bdr w:val="none" w:sz="0" w:space="0" w:color="auto" w:frame="1"/>
                              </w:rPr>
                              <w:t xml:space="preserve">1. </w:t>
                            </w:r>
                            <w:r w:rsidRPr="00B2730E">
                              <w:rPr>
                                <w:rFonts w:ascii="Consolas" w:eastAsia="Times New Roman" w:hAnsi="Consolas" w:cs="Courier New"/>
                                <w:spacing w:val="2"/>
                                <w:sz w:val="24"/>
                                <w:szCs w:val="24"/>
                              </w:rPr>
                              <w:t xml:space="preserve">Find the middle point to divide the array into two halves:  </w:t>
                            </w:r>
                          </w:p>
                          <w:p w14:paraId="07C641D3"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middle m = l+ (r-l)/2</w:t>
                            </w:r>
                          </w:p>
                          <w:p w14:paraId="5BD7FE69"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w:t>
                            </w:r>
                            <w:r w:rsidRPr="00B2730E">
                              <w:rPr>
                                <w:rFonts w:ascii="Consolas" w:eastAsia="Times New Roman" w:hAnsi="Consolas" w:cs="Courier New"/>
                                <w:b/>
                                <w:bCs/>
                                <w:spacing w:val="2"/>
                                <w:sz w:val="24"/>
                                <w:szCs w:val="24"/>
                                <w:bdr w:val="none" w:sz="0" w:space="0" w:color="auto" w:frame="1"/>
                              </w:rPr>
                              <w:t xml:space="preserve"> 2. </w:t>
                            </w:r>
                            <w:r w:rsidRPr="00B2730E">
                              <w:rPr>
                                <w:rFonts w:ascii="Consolas" w:eastAsia="Times New Roman" w:hAnsi="Consolas" w:cs="Courier New"/>
                                <w:spacing w:val="2"/>
                                <w:sz w:val="24"/>
                                <w:szCs w:val="24"/>
                              </w:rPr>
                              <w:t xml:space="preserve">Call mergeSort for first half:   </w:t>
                            </w:r>
                          </w:p>
                          <w:p w14:paraId="0847FC48"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Call mergeSort(arr, l, m)</w:t>
                            </w:r>
                          </w:p>
                          <w:p w14:paraId="4CA60C7B"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w:t>
                            </w:r>
                            <w:r w:rsidRPr="00B2730E">
                              <w:rPr>
                                <w:rFonts w:ascii="Consolas" w:eastAsia="Times New Roman" w:hAnsi="Consolas" w:cs="Courier New"/>
                                <w:b/>
                                <w:bCs/>
                                <w:spacing w:val="2"/>
                                <w:sz w:val="24"/>
                                <w:szCs w:val="24"/>
                                <w:bdr w:val="none" w:sz="0" w:space="0" w:color="auto" w:frame="1"/>
                              </w:rPr>
                              <w:t>3.</w:t>
                            </w:r>
                            <w:r w:rsidRPr="00B2730E">
                              <w:rPr>
                                <w:rFonts w:ascii="Consolas" w:eastAsia="Times New Roman" w:hAnsi="Consolas" w:cs="Courier New"/>
                                <w:spacing w:val="2"/>
                                <w:sz w:val="24"/>
                                <w:szCs w:val="24"/>
                              </w:rPr>
                              <w:t xml:space="preserve"> Call mergeSort for second half:</w:t>
                            </w:r>
                          </w:p>
                          <w:p w14:paraId="1939989D"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Call mergeSort(arr, m+1, r)</w:t>
                            </w:r>
                          </w:p>
                          <w:p w14:paraId="51A06EEA"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w:t>
                            </w:r>
                            <w:r w:rsidRPr="00B2730E">
                              <w:rPr>
                                <w:rFonts w:ascii="Consolas" w:eastAsia="Times New Roman" w:hAnsi="Consolas" w:cs="Courier New"/>
                                <w:b/>
                                <w:bCs/>
                                <w:spacing w:val="2"/>
                                <w:sz w:val="24"/>
                                <w:szCs w:val="24"/>
                                <w:bdr w:val="none" w:sz="0" w:space="0" w:color="auto" w:frame="1"/>
                              </w:rPr>
                              <w:t xml:space="preserve">4. </w:t>
                            </w:r>
                            <w:r w:rsidRPr="00B2730E">
                              <w:rPr>
                                <w:rFonts w:ascii="Consolas" w:eastAsia="Times New Roman" w:hAnsi="Consolas" w:cs="Courier New"/>
                                <w:spacing w:val="2"/>
                                <w:sz w:val="24"/>
                                <w:szCs w:val="24"/>
                              </w:rPr>
                              <w:t>Merge the two halves sorted in step 2 and 3:</w:t>
                            </w:r>
                          </w:p>
                          <w:p w14:paraId="3250B37C" w14:textId="04C8F0B0" w:rsidR="00B2730E" w:rsidRPr="001F162F"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Call merge(arr, l, m, 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9B5D87" id="Text Box 1" o:spid="_x0000_s1026" style="width:72.35pt;height:172.05pt;visibility:visible;mso-wrap-style:none;mso-left-percent:-10001;mso-top-percent:-10001;mso-position-horizontal:absolute;mso-position-horizontal-relative:char;mso-position-vertical:absolute;mso-position-vertical-relative:line;mso-left-percent:-10001;mso-top-percent:-10001;v-text-anchor:top" coordsize="5855811,218526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" adj="-11796480,,5400" path="m,166253c,-34527,172470,2736,373250,2736r5099670,c5673700,2736,5836465,-34556,5836465,166224r19346,1844742c5855811,2211746,5673700,2183961,5472920,2183961r-5099670,c172470,2183961,9705,2192643,9705,1991863l,166253xe" fillcolor="#e7e6e6 [3214]" strokecolor="#747070 [1614]" strokeweight=".5pt">
                <v:stroke joinstyle="miter"/>
                <v:formulas/>
                <v:path arrowok="t" o:connecttype="custom" o:connectlocs="0,166253;58575,2736;858871,2736;915923,166224;918959,2010966;858871,2183961;58575,2183961;1523,1991863;0,166253" o:connectangles="0,0,0,0,0,0,0,0,0" textboxrect="0,0,5855811,2185266"/>
                <v:textbox>
                  <w:txbxContent>
                    <w:p w14:paraId="69273584"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b/>
                          <w:bCs/>
                          <w:spacing w:val="2"/>
                          <w:sz w:val="24"/>
                          <w:szCs w:val="24"/>
                          <w:bdr w:val="none" w:sz="0" w:space="0" w:color="auto" w:frame="1"/>
                        </w:rPr>
                        <w:t>MergeSort(arr[], l,  r)</w:t>
                      </w:r>
                    </w:p>
                    <w:p w14:paraId="203CFF31"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If r &gt; l</w:t>
                      </w:r>
                    </w:p>
                    <w:p w14:paraId="5F16C667"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w:t>
                      </w:r>
                      <w:r w:rsidRPr="00B2730E">
                        <w:rPr>
                          <w:rFonts w:ascii="Consolas" w:eastAsia="Times New Roman" w:hAnsi="Consolas" w:cs="Courier New"/>
                          <w:b/>
                          <w:bCs/>
                          <w:spacing w:val="2"/>
                          <w:sz w:val="24"/>
                          <w:szCs w:val="24"/>
                          <w:bdr w:val="none" w:sz="0" w:space="0" w:color="auto" w:frame="1"/>
                        </w:rPr>
                        <w:t xml:space="preserve">1. </w:t>
                      </w:r>
                      <w:r w:rsidRPr="00B2730E">
                        <w:rPr>
                          <w:rFonts w:ascii="Consolas" w:eastAsia="Times New Roman" w:hAnsi="Consolas" w:cs="Courier New"/>
                          <w:spacing w:val="2"/>
                          <w:sz w:val="24"/>
                          <w:szCs w:val="24"/>
                        </w:rPr>
                        <w:t xml:space="preserve">Find the middle point to divide the array into two halves:  </w:t>
                      </w:r>
                    </w:p>
                    <w:p w14:paraId="07C641D3"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middle m = l+ (r-l)/2</w:t>
                      </w:r>
                    </w:p>
                    <w:p w14:paraId="5BD7FE69"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w:t>
                      </w:r>
                      <w:r w:rsidRPr="00B2730E">
                        <w:rPr>
                          <w:rFonts w:ascii="Consolas" w:eastAsia="Times New Roman" w:hAnsi="Consolas" w:cs="Courier New"/>
                          <w:b/>
                          <w:bCs/>
                          <w:spacing w:val="2"/>
                          <w:sz w:val="24"/>
                          <w:szCs w:val="24"/>
                          <w:bdr w:val="none" w:sz="0" w:space="0" w:color="auto" w:frame="1"/>
                        </w:rPr>
                        <w:t xml:space="preserve"> 2. </w:t>
                      </w:r>
                      <w:r w:rsidRPr="00B2730E">
                        <w:rPr>
                          <w:rFonts w:ascii="Consolas" w:eastAsia="Times New Roman" w:hAnsi="Consolas" w:cs="Courier New"/>
                          <w:spacing w:val="2"/>
                          <w:sz w:val="24"/>
                          <w:szCs w:val="24"/>
                        </w:rPr>
                        <w:t xml:space="preserve">Call mergeSort for first half:   </w:t>
                      </w:r>
                    </w:p>
                    <w:p w14:paraId="0847FC48"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Call mergeSort(arr, l, m)</w:t>
                      </w:r>
                    </w:p>
                    <w:p w14:paraId="4CA60C7B"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w:t>
                      </w:r>
                      <w:r w:rsidRPr="00B2730E">
                        <w:rPr>
                          <w:rFonts w:ascii="Consolas" w:eastAsia="Times New Roman" w:hAnsi="Consolas" w:cs="Courier New"/>
                          <w:b/>
                          <w:bCs/>
                          <w:spacing w:val="2"/>
                          <w:sz w:val="24"/>
                          <w:szCs w:val="24"/>
                          <w:bdr w:val="none" w:sz="0" w:space="0" w:color="auto" w:frame="1"/>
                        </w:rPr>
                        <w:t>3.</w:t>
                      </w:r>
                      <w:r w:rsidRPr="00B2730E">
                        <w:rPr>
                          <w:rFonts w:ascii="Consolas" w:eastAsia="Times New Roman" w:hAnsi="Consolas" w:cs="Courier New"/>
                          <w:spacing w:val="2"/>
                          <w:sz w:val="24"/>
                          <w:szCs w:val="24"/>
                        </w:rPr>
                        <w:t xml:space="preserve"> Call mergeSort for second half:</w:t>
                      </w:r>
                    </w:p>
                    <w:p w14:paraId="1939989D"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Call mergeSort(arr, m+1, r)</w:t>
                      </w:r>
                    </w:p>
                    <w:p w14:paraId="51A06EEA" w14:textId="77777777" w:rsidR="00B2730E" w:rsidRPr="00B2730E"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w:t>
                      </w:r>
                      <w:r w:rsidRPr="00B2730E">
                        <w:rPr>
                          <w:rFonts w:ascii="Consolas" w:eastAsia="Times New Roman" w:hAnsi="Consolas" w:cs="Courier New"/>
                          <w:b/>
                          <w:bCs/>
                          <w:spacing w:val="2"/>
                          <w:sz w:val="24"/>
                          <w:szCs w:val="24"/>
                          <w:bdr w:val="none" w:sz="0" w:space="0" w:color="auto" w:frame="1"/>
                        </w:rPr>
                        <w:t xml:space="preserve">4. </w:t>
                      </w:r>
                      <w:r w:rsidRPr="00B2730E">
                        <w:rPr>
                          <w:rFonts w:ascii="Consolas" w:eastAsia="Times New Roman" w:hAnsi="Consolas" w:cs="Courier New"/>
                          <w:spacing w:val="2"/>
                          <w:sz w:val="24"/>
                          <w:szCs w:val="24"/>
                        </w:rPr>
                        <w:t>Merge the two halves sorted in step 2 and 3:</w:t>
                      </w:r>
                    </w:p>
                    <w:p w14:paraId="3250B37C" w14:textId="04C8F0B0" w:rsidR="00B2730E" w:rsidRPr="001F162F" w:rsidRDefault="00B2730E" w:rsidP="001F1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 w:lineRule="atLeast"/>
                        <w:textAlignment w:val="baseline"/>
                        <w:rPr>
                          <w:rFonts w:ascii="Consolas" w:eastAsia="Times New Roman" w:hAnsi="Consolas" w:cs="Courier New"/>
                          <w:spacing w:val="2"/>
                          <w:sz w:val="24"/>
                          <w:szCs w:val="24"/>
                        </w:rPr>
                      </w:pPr>
                      <w:r w:rsidRPr="00B2730E">
                        <w:rPr>
                          <w:rFonts w:ascii="Consolas" w:eastAsia="Times New Roman" w:hAnsi="Consolas" w:cs="Courier New"/>
                          <w:spacing w:val="2"/>
                          <w:sz w:val="24"/>
                          <w:szCs w:val="24"/>
                        </w:rPr>
                        <w:t xml:space="preserve">             Call merge(arr, l, m, r)</w:t>
                      </w:r>
                    </w:p>
                  </w:txbxContent>
                </v:textbox>
                <w10:anchorlock/>
              </v:shape>
            </w:pict>
          </mc:Fallback>
        </mc:AlternateContent>
      </w:r>
    </w:p>
    <w:p w14:paraId="43829ACD" w14:textId="77777777" w:rsidR="00B2730E" w:rsidRDefault="00B2730E" w:rsidP="00882842">
      <w:pPr>
        <w:spacing w:line="288" w:lineRule="auto"/>
        <w:jc w:val="both"/>
        <w:rPr>
          <w:sz w:val="28"/>
          <w:szCs w:val="28"/>
        </w:rPr>
      </w:pPr>
      <w:r w:rsidRPr="00995DE6">
        <w:rPr>
          <w:rStyle w:val="Heading2Char"/>
          <w:b/>
          <w:bCs/>
          <w:color w:val="auto"/>
          <w:sz w:val="28"/>
          <w:szCs w:val="28"/>
        </w:rPr>
        <w:t>For example</w:t>
      </w:r>
      <w:r>
        <w:rPr>
          <w:sz w:val="28"/>
          <w:szCs w:val="28"/>
        </w:rPr>
        <w:t xml:space="preserve">, </w:t>
      </w:r>
      <w:r w:rsidRPr="00B2730E">
        <w:rPr>
          <w:sz w:val="28"/>
          <w:szCs w:val="28"/>
        </w:rPr>
        <w:t xml:space="preserve">The following diagram shows the complete merge sort process for an example array {38, 27, 43, 3, 9, 82, 10}. </w:t>
      </w:r>
    </w:p>
    <w:p w14:paraId="06E2D227" w14:textId="0950471D" w:rsidR="00B2730E" w:rsidRDefault="00B2730E" w:rsidP="00882842">
      <w:pPr>
        <w:spacing w:line="288" w:lineRule="auto"/>
        <w:jc w:val="both"/>
        <w:rPr>
          <w:sz w:val="28"/>
          <w:szCs w:val="28"/>
        </w:rPr>
      </w:pPr>
      <w:r>
        <w:rPr>
          <w:sz w:val="28"/>
          <w:szCs w:val="28"/>
        </w:rPr>
        <w:t>W</w:t>
      </w:r>
      <w:r w:rsidRPr="00B2730E">
        <w:rPr>
          <w:sz w:val="28"/>
          <w:szCs w:val="28"/>
        </w:rPr>
        <w:t>e can see that the array is recursively divided into two halves till the size becomes 1. Once the size becomes 1, the merge processes come into action and start merging arrays back till the complete array is merged.</w:t>
      </w:r>
    </w:p>
    <w:p w14:paraId="4A2E8289" w14:textId="0ABF7D98" w:rsidR="001967A5" w:rsidRPr="001967A5" w:rsidRDefault="001967A5" w:rsidP="001967A5">
      <w:pPr>
        <w:spacing w:line="288" w:lineRule="auto"/>
        <w:rPr>
          <w:sz w:val="28"/>
          <w:szCs w:val="28"/>
        </w:rPr>
      </w:pPr>
      <w:r w:rsidRPr="00995DE6">
        <w:rPr>
          <w:rStyle w:val="Heading2Char"/>
          <w:b/>
          <w:bCs/>
          <w:color w:val="auto"/>
          <w:sz w:val="28"/>
          <w:szCs w:val="28"/>
        </w:rPr>
        <w:t>Time Complexity</w:t>
      </w:r>
      <w:r>
        <w:rPr>
          <w:sz w:val="28"/>
          <w:szCs w:val="28"/>
        </w:rPr>
        <w:t xml:space="preserve"> </w:t>
      </w:r>
      <w:r w:rsidRPr="001967A5">
        <w:rPr>
          <w:sz w:val="28"/>
          <w:szCs w:val="28"/>
        </w:rPr>
        <w:t>can be expressed as following</w:t>
      </w:r>
      <w:r>
        <w:rPr>
          <w:sz w:val="28"/>
          <w:szCs w:val="28"/>
        </w:rPr>
        <w:t xml:space="preserve"> </w:t>
      </w:r>
      <w:r w:rsidRPr="001967A5">
        <w:rPr>
          <w:sz w:val="28"/>
          <w:szCs w:val="28"/>
        </w:rPr>
        <w:t>relation</w:t>
      </w:r>
      <w:r>
        <w:rPr>
          <w:sz w:val="28"/>
          <w:szCs w:val="28"/>
        </w:rPr>
        <w:t xml:space="preserve">: </w:t>
      </w:r>
      <w:r w:rsidRPr="00995DE6">
        <w:rPr>
          <w:sz w:val="28"/>
          <w:szCs w:val="28"/>
        </w:rPr>
        <w:t>T(n) = 2T(n/2) + θ(n)</w:t>
      </w:r>
    </w:p>
    <w:p w14:paraId="0D38728E" w14:textId="73215633" w:rsidR="001967A5" w:rsidRDefault="001967A5" w:rsidP="00995DE6">
      <w:pPr>
        <w:spacing w:line="288" w:lineRule="auto"/>
        <w:jc w:val="both"/>
        <w:rPr>
          <w:sz w:val="28"/>
          <w:szCs w:val="28"/>
        </w:rPr>
      </w:pPr>
      <w:r w:rsidRPr="00995DE6">
        <w:rPr>
          <w:rStyle w:val="Heading2Char"/>
          <w:b/>
          <w:bCs/>
          <w:color w:val="auto"/>
          <w:sz w:val="28"/>
          <w:szCs w:val="28"/>
        </w:rPr>
        <w:t>Drawbacks</w:t>
      </w:r>
      <w:r w:rsidRPr="001967A5">
        <w:rPr>
          <w:sz w:val="28"/>
          <w:szCs w:val="28"/>
        </w:rPr>
        <w:t xml:space="preserve"> of Merge Sort</w:t>
      </w:r>
      <w:r>
        <w:rPr>
          <w:sz w:val="28"/>
          <w:szCs w:val="28"/>
        </w:rPr>
        <w:t xml:space="preserve"> includes the fact that is it:</w:t>
      </w:r>
    </w:p>
    <w:p w14:paraId="1330E786" w14:textId="77777777" w:rsidR="001967A5" w:rsidRPr="001967A5" w:rsidRDefault="001967A5" w:rsidP="00995DE6">
      <w:pPr>
        <w:pStyle w:val="ListParagraph"/>
        <w:numPr>
          <w:ilvl w:val="0"/>
          <w:numId w:val="1"/>
        </w:numPr>
        <w:spacing w:line="288" w:lineRule="auto"/>
        <w:jc w:val="both"/>
        <w:rPr>
          <w:sz w:val="28"/>
          <w:szCs w:val="28"/>
        </w:rPr>
      </w:pPr>
      <w:r w:rsidRPr="001967A5">
        <w:rPr>
          <w:sz w:val="28"/>
          <w:szCs w:val="28"/>
        </w:rPr>
        <w:t>S</w:t>
      </w:r>
      <w:r w:rsidRPr="001967A5">
        <w:rPr>
          <w:sz w:val="28"/>
          <w:szCs w:val="28"/>
        </w:rPr>
        <w:t>lower comparative to the other sort algorithms for smaller tasks.</w:t>
      </w:r>
      <w:r w:rsidRPr="001967A5">
        <w:rPr>
          <w:sz w:val="28"/>
          <w:szCs w:val="28"/>
        </w:rPr>
        <w:t xml:space="preserve"> </w:t>
      </w:r>
    </w:p>
    <w:p w14:paraId="7F1E0522" w14:textId="75566CA4" w:rsidR="001967A5" w:rsidRPr="001967A5" w:rsidRDefault="001967A5" w:rsidP="00995DE6">
      <w:pPr>
        <w:pStyle w:val="ListParagraph"/>
        <w:numPr>
          <w:ilvl w:val="0"/>
          <w:numId w:val="1"/>
        </w:numPr>
        <w:spacing w:line="288" w:lineRule="auto"/>
        <w:jc w:val="both"/>
        <w:rPr>
          <w:sz w:val="28"/>
          <w:szCs w:val="28"/>
        </w:rPr>
      </w:pPr>
      <w:r w:rsidRPr="001967A5">
        <w:rPr>
          <w:sz w:val="28"/>
          <w:szCs w:val="28"/>
        </w:rPr>
        <w:t>R</w:t>
      </w:r>
      <w:r w:rsidRPr="001967A5">
        <w:rPr>
          <w:sz w:val="28"/>
          <w:szCs w:val="28"/>
        </w:rPr>
        <w:t>requires an additional memory space of 0(n) for the temporary array.</w:t>
      </w:r>
    </w:p>
    <w:p w14:paraId="67C4D86F" w14:textId="3DB7E1FD" w:rsidR="001967A5" w:rsidRPr="001967A5" w:rsidRDefault="001967A5" w:rsidP="00995DE6">
      <w:pPr>
        <w:pStyle w:val="ListParagraph"/>
        <w:numPr>
          <w:ilvl w:val="0"/>
          <w:numId w:val="1"/>
        </w:numPr>
        <w:spacing w:line="288" w:lineRule="auto"/>
        <w:jc w:val="both"/>
        <w:rPr>
          <w:sz w:val="28"/>
          <w:szCs w:val="28"/>
        </w:rPr>
      </w:pPr>
      <w:r w:rsidRPr="001967A5">
        <w:rPr>
          <w:sz w:val="28"/>
          <w:szCs w:val="28"/>
        </w:rPr>
        <w:t>It goes through the whole process even if the array is sorted.</w:t>
      </w:r>
    </w:p>
    <w:p w14:paraId="0CC88378" w14:textId="1610EF79" w:rsidR="00B2730E" w:rsidRDefault="00B2730E" w:rsidP="00B2730E">
      <w:pPr>
        <w:jc w:val="both"/>
        <w:rPr>
          <w:sz w:val="28"/>
          <w:szCs w:val="28"/>
        </w:rPr>
      </w:pPr>
      <w:r>
        <w:rPr>
          <w:noProof/>
        </w:rPr>
        <w:lastRenderedPageBreak/>
        <mc:AlternateContent>
          <mc:Choice Requires="wpg">
            <w:drawing>
              <wp:anchor distT="0" distB="0" distL="114300" distR="114300" simplePos="0" relativeHeight="251662336" behindDoc="0" locked="0" layoutInCell="1" allowOverlap="1" wp14:anchorId="31D2E180" wp14:editId="0340FCD3">
                <wp:simplePos x="0" y="0"/>
                <wp:positionH relativeFrom="column">
                  <wp:posOffset>1209675</wp:posOffset>
                </wp:positionH>
                <wp:positionV relativeFrom="paragraph">
                  <wp:posOffset>371475</wp:posOffset>
                </wp:positionV>
                <wp:extent cx="2019300" cy="495300"/>
                <wp:effectExtent l="19050" t="0" r="19050" b="19050"/>
                <wp:wrapNone/>
                <wp:docPr id="11" name="Group 11"/>
                <wp:cNvGraphicFramePr/>
                <a:graphic xmlns:a="http://schemas.openxmlformats.org/drawingml/2006/main">
                  <a:graphicData uri="http://schemas.microsoft.com/office/word/2010/wordprocessingGroup">
                    <wpg:wgp>
                      <wpg:cNvGrpSpPr/>
                      <wpg:grpSpPr>
                        <a:xfrm>
                          <a:off x="0" y="0"/>
                          <a:ext cx="2019300" cy="495300"/>
                          <a:chOff x="0" y="0"/>
                          <a:chExt cx="2019300" cy="495300"/>
                        </a:xfrm>
                      </wpg:grpSpPr>
                      <wps:wsp>
                        <wps:cNvPr id="5" name="Freeform: Shape 5"/>
                        <wps:cNvSpPr/>
                        <wps:spPr>
                          <a:xfrm>
                            <a:off x="0" y="228600"/>
                            <a:ext cx="1809750" cy="154325"/>
                          </a:xfrm>
                          <a:custGeom>
                            <a:avLst/>
                            <a:gdLst>
                              <a:gd name="connsiteX0" fmla="*/ 0 w 1809750"/>
                              <a:gd name="connsiteY0" fmla="*/ 0 h 154325"/>
                              <a:gd name="connsiteX1" fmla="*/ 409575 w 1809750"/>
                              <a:gd name="connsiteY1" fmla="*/ 133350 h 154325"/>
                              <a:gd name="connsiteX2" fmla="*/ 447675 w 1809750"/>
                              <a:gd name="connsiteY2" fmla="*/ 142875 h 154325"/>
                              <a:gd name="connsiteX3" fmla="*/ 561975 w 1809750"/>
                              <a:gd name="connsiteY3" fmla="*/ 95250 h 154325"/>
                              <a:gd name="connsiteX4" fmla="*/ 1095375 w 1809750"/>
                              <a:gd name="connsiteY4" fmla="*/ 152400 h 154325"/>
                              <a:gd name="connsiteX5" fmla="*/ 1809750 w 1809750"/>
                              <a:gd name="connsiteY5" fmla="*/ 9525 h 1543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809750" h="154325">
                                <a:moveTo>
                                  <a:pt x="0" y="0"/>
                                </a:moveTo>
                                <a:lnTo>
                                  <a:pt x="409575" y="133350"/>
                                </a:lnTo>
                                <a:cubicBezTo>
                                  <a:pt x="484187" y="157162"/>
                                  <a:pt x="422275" y="149225"/>
                                  <a:pt x="447675" y="142875"/>
                                </a:cubicBezTo>
                                <a:cubicBezTo>
                                  <a:pt x="473075" y="136525"/>
                                  <a:pt x="454025" y="93663"/>
                                  <a:pt x="561975" y="95250"/>
                                </a:cubicBezTo>
                                <a:cubicBezTo>
                                  <a:pt x="669925" y="96838"/>
                                  <a:pt x="887412" y="166688"/>
                                  <a:pt x="1095375" y="152400"/>
                                </a:cubicBezTo>
                                <a:cubicBezTo>
                                  <a:pt x="1303338" y="138112"/>
                                  <a:pt x="1649413" y="50800"/>
                                  <a:pt x="1809750" y="9525"/>
                                </a:cubicBezTo>
                              </a:path>
                            </a:pathLst>
                          </a:custGeom>
                          <a:noFill/>
                          <a:ln w="76200">
                            <a:solidFill>
                              <a:schemeClr val="bg1"/>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Connector 6"/>
                        <wps:cNvCnPr/>
                        <wps:spPr>
                          <a:xfrm flipH="1">
                            <a:off x="1400175" y="180975"/>
                            <a:ext cx="219075" cy="21907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7" name="Oval 7"/>
                        <wps:cNvSpPr/>
                        <wps:spPr>
                          <a:xfrm>
                            <a:off x="1657350" y="123825"/>
                            <a:ext cx="361950" cy="3714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6206E" w14:textId="2D1BEFAC" w:rsidR="00B2730E" w:rsidRPr="00B2730E" w:rsidRDefault="00B2730E" w:rsidP="00B2730E">
                              <w:pPr>
                                <w:jc w:val="center"/>
                                <w:rPr>
                                  <w:b/>
                                  <w:bCs/>
                                  <w:color w:val="70AD47" w:themeColor="accent6"/>
                                  <w:sz w:val="28"/>
                                  <w:szCs w:val="28"/>
                                </w:rPr>
                              </w:pPr>
                              <w:r w:rsidRPr="00B2730E">
                                <w:rPr>
                                  <w:b/>
                                  <w:bCs/>
                                  <w:color w:val="70AD47" w:themeColor="accent6"/>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180975" y="0"/>
                            <a:ext cx="1571625" cy="352425"/>
                          </a:xfrm>
                          <a:custGeom>
                            <a:avLst/>
                            <a:gdLst>
                              <a:gd name="connsiteX0" fmla="*/ 0 w 1571625"/>
                              <a:gd name="connsiteY0" fmla="*/ 0 h 352425"/>
                              <a:gd name="connsiteX1" fmla="*/ 657225 w 1571625"/>
                              <a:gd name="connsiteY1" fmla="*/ 266700 h 352425"/>
                              <a:gd name="connsiteX2" fmla="*/ 1571625 w 1571625"/>
                              <a:gd name="connsiteY2" fmla="*/ 352425 h 352425"/>
                            </a:gdLst>
                            <a:ahLst/>
                            <a:cxnLst>
                              <a:cxn ang="0">
                                <a:pos x="connsiteX0" y="connsiteY0"/>
                              </a:cxn>
                              <a:cxn ang="0">
                                <a:pos x="connsiteX1" y="connsiteY1"/>
                              </a:cxn>
                              <a:cxn ang="0">
                                <a:pos x="connsiteX2" y="connsiteY2"/>
                              </a:cxn>
                            </a:cxnLst>
                            <a:rect l="l" t="t" r="r" b="b"/>
                            <a:pathLst>
                              <a:path w="1571625" h="352425">
                                <a:moveTo>
                                  <a:pt x="0" y="0"/>
                                </a:moveTo>
                                <a:cubicBezTo>
                                  <a:pt x="197644" y="103981"/>
                                  <a:pt x="395288" y="207963"/>
                                  <a:pt x="657225" y="266700"/>
                                </a:cubicBezTo>
                                <a:cubicBezTo>
                                  <a:pt x="919162" y="325437"/>
                                  <a:pt x="1245393" y="338931"/>
                                  <a:pt x="1571625" y="352425"/>
                                </a:cubicBezTo>
                              </a:path>
                            </a:pathLst>
                          </a:custGeom>
                          <a:noFill/>
                          <a:ln w="19050">
                            <a:solidFill>
                              <a:schemeClr val="accent6">
                                <a:lumMod val="75000"/>
                              </a:schemeClr>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1D2E180" id="Group 11" o:spid="_x0000_s1027" style="position:absolute;left:0;text-align:left;margin-left:95.25pt;margin-top:29.25pt;width:159pt;height:39pt;z-index:251662336;mso-position-horizontal-relative:text;mso-position-vertical-relative:text" coordsize="20193,4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">
                <v:shape id="Freeform: Shape 5" o:spid="_x0000_s1028" style="position:absolute;top:2286;width:18097;height:1543;visibility:visible;mso-wrap-style:square;v-text-anchor:middle" coordsize="1809750,15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" path="m,l409575,133350v74612,23812,12700,15875,38100,9525c473075,136525,454025,93663,561975,95250v107950,1588,325437,71438,533400,57150c1303338,138112,1649413,50800,1809750,9525e" filled="f" strokecolor="white [3212]" strokeweight="6pt">
                  <v:stroke joinstyle="miter"/>
                  <v:path arrowok="t" o:connecttype="custom" o:connectlocs="0,0;409575,133350;447675,142875;561975,95250;1095375,152400;1809750,9525" o:connectangles="0,0,0,0,0,0"/>
                </v:shape>
                <v:line id="Straight Connector 6" o:spid="_x0000_s1029" style="position:absolute;flip:x;visibility:visible;mso-wrap-style:square" from="14001,1809" to="1619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" strokecolor="black [3200]" strokeweight="1.5pt">
                  <v:stroke joinstyle="miter"/>
                </v:line>
                <v:oval id="Oval 7" o:spid="_x0000_s1030" style="position:absolute;left:16573;top:1238;width:3620;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" fillcolor="white [3212]" strokecolor="white [3212]" strokeweight="1pt">
                  <v:stroke joinstyle="miter"/>
                  <v:textbox>
                    <w:txbxContent>
                      <w:p w14:paraId="26A6206E" w14:textId="2D1BEFAC" w:rsidR="00B2730E" w:rsidRPr="00B2730E" w:rsidRDefault="00B2730E" w:rsidP="00B2730E">
                        <w:pPr>
                          <w:jc w:val="center"/>
                          <w:rPr>
                            <w:b/>
                            <w:bCs/>
                            <w:color w:val="70AD47" w:themeColor="accent6"/>
                            <w:sz w:val="28"/>
                            <w:szCs w:val="28"/>
                          </w:rPr>
                        </w:pPr>
                        <w:r w:rsidRPr="00B2730E">
                          <w:rPr>
                            <w:b/>
                            <w:bCs/>
                            <w:color w:val="70AD47" w:themeColor="accent6"/>
                            <w:sz w:val="28"/>
                            <w:szCs w:val="28"/>
                          </w:rPr>
                          <w:t>1</w:t>
                        </w:r>
                      </w:p>
                    </w:txbxContent>
                  </v:textbox>
                </v:oval>
                <v:shape id="Freeform: Shape 9" o:spid="_x0000_s1031" style="position:absolute;left:1809;width:15717;height:3524;visibility:visible;mso-wrap-style:square;v-text-anchor:middle" coordsize="15716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" path="m,c197644,103981,395288,207963,657225,266700v261937,58737,588168,72231,914400,85725e" filled="f" strokecolor="#538135 [2409]" strokeweight="1.5pt">
                  <v:stroke endarrow="block" joinstyle="miter"/>
                  <v:path arrowok="t" o:connecttype="custom" o:connectlocs="0,0;657225,266700;1571625,352425" o:connectangles="0,0,0"/>
                </v:shape>
              </v:group>
            </w:pict>
          </mc:Fallback>
        </mc:AlternateContent>
      </w:r>
      <w:r>
        <w:rPr>
          <w:noProof/>
        </w:rPr>
        <w:drawing>
          <wp:inline distT="0" distB="0" distL="0" distR="0" wp14:anchorId="57D18600" wp14:editId="136FE746">
            <wp:extent cx="5731510" cy="5518150"/>
            <wp:effectExtent l="0" t="0" r="2540" b="6350"/>
            <wp:docPr id="2" name="Picture 2" descr="Merge-Sort-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ge-Sort-Tutoria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5518150"/>
                    </a:xfrm>
                    <a:prstGeom prst="rect">
                      <a:avLst/>
                    </a:prstGeom>
                    <a:noFill/>
                    <a:ln>
                      <a:noFill/>
                    </a:ln>
                  </pic:spPr>
                </pic:pic>
              </a:graphicData>
            </a:graphic>
          </wp:inline>
        </w:drawing>
      </w:r>
    </w:p>
    <w:p w14:paraId="60F4CE6C" w14:textId="75A0DD60" w:rsidR="001967A5" w:rsidRPr="00995DE6" w:rsidRDefault="001967A5" w:rsidP="001967A5">
      <w:pPr>
        <w:spacing w:line="288" w:lineRule="auto"/>
        <w:rPr>
          <w:rStyle w:val="Heading2Char"/>
          <w:color w:val="auto"/>
          <w:sz w:val="28"/>
          <w:szCs w:val="28"/>
        </w:rPr>
      </w:pPr>
      <w:r w:rsidRPr="00995DE6">
        <w:rPr>
          <w:rStyle w:val="Heading2Char"/>
          <w:color w:val="auto"/>
          <w:sz w:val="28"/>
          <w:szCs w:val="28"/>
        </w:rPr>
        <w:t>Merge Sort</w:t>
      </w:r>
      <w:r w:rsidRPr="00995DE6">
        <w:rPr>
          <w:rStyle w:val="Heading2Char"/>
          <w:color w:val="auto"/>
          <w:sz w:val="28"/>
          <w:szCs w:val="28"/>
        </w:rPr>
        <w:t xml:space="preserve"> could be </w:t>
      </w:r>
      <w:r w:rsidRPr="00995DE6">
        <w:rPr>
          <w:rStyle w:val="Heading2Char"/>
          <w:color w:val="auto"/>
          <w:sz w:val="28"/>
          <w:szCs w:val="28"/>
        </w:rPr>
        <w:t>useful for</w:t>
      </w:r>
      <w:r w:rsidRPr="00995DE6">
        <w:rPr>
          <w:rStyle w:val="Heading2Char"/>
          <w:color w:val="auto"/>
          <w:sz w:val="28"/>
          <w:szCs w:val="28"/>
        </w:rPr>
        <w:t>:</w:t>
      </w:r>
    </w:p>
    <w:p w14:paraId="55798854" w14:textId="0EC07EEC" w:rsidR="001967A5" w:rsidRPr="00995DE6" w:rsidRDefault="001967A5" w:rsidP="00995DE6">
      <w:pPr>
        <w:pStyle w:val="Heading3"/>
        <w:numPr>
          <w:ilvl w:val="0"/>
          <w:numId w:val="3"/>
        </w:numPr>
        <w:rPr>
          <w:b/>
          <w:bCs/>
          <w:color w:val="auto"/>
        </w:rPr>
      </w:pPr>
      <w:r w:rsidRPr="00995DE6">
        <w:rPr>
          <w:b/>
          <w:bCs/>
          <w:color w:val="auto"/>
        </w:rPr>
        <w:t>S</w:t>
      </w:r>
      <w:r w:rsidRPr="00995DE6">
        <w:rPr>
          <w:b/>
          <w:bCs/>
          <w:color w:val="auto"/>
        </w:rPr>
        <w:t>orting linked lists in O(nLogn) time</w:t>
      </w:r>
      <w:r w:rsidR="00995DE6" w:rsidRPr="00995DE6">
        <w:rPr>
          <w:b/>
          <w:bCs/>
          <w:color w:val="auto"/>
        </w:rPr>
        <w:t>:</w:t>
      </w:r>
    </w:p>
    <w:p w14:paraId="0BAA7C0B" w14:textId="77777777" w:rsidR="00995DE6" w:rsidRPr="00995DE6" w:rsidRDefault="00995DE6" w:rsidP="00995DE6">
      <w:pPr>
        <w:pStyle w:val="ListParagraph"/>
        <w:spacing w:line="288" w:lineRule="auto"/>
        <w:jc w:val="both"/>
        <w:rPr>
          <w:sz w:val="24"/>
          <w:szCs w:val="24"/>
        </w:rPr>
      </w:pPr>
      <w:r w:rsidRPr="00995DE6">
        <w:rPr>
          <w:sz w:val="24"/>
          <w:szCs w:val="24"/>
        </w:rPr>
        <w:t>In the case of linked lists, the case is different mainly due to the difference in memory allocation of arrays and linked lists. Unlike arrays, linked list nodes may not be adjacent in memory. Unlike an array, in the linked list, we can insert items in the middle in O(1) extra space and O(1) time. Therefore, the merge operation of merge sort can be implemented without extra space for linked lists.</w:t>
      </w:r>
    </w:p>
    <w:p w14:paraId="09D1D591" w14:textId="26656B8B" w:rsidR="00995DE6" w:rsidRPr="001967A5" w:rsidRDefault="00995DE6" w:rsidP="00995DE6">
      <w:pPr>
        <w:pStyle w:val="ListParagraph"/>
        <w:spacing w:line="288" w:lineRule="auto"/>
        <w:jc w:val="both"/>
        <w:rPr>
          <w:sz w:val="28"/>
          <w:szCs w:val="28"/>
        </w:rPr>
      </w:pPr>
      <w:r w:rsidRPr="00995DE6">
        <w:rPr>
          <w:sz w:val="24"/>
          <w:szCs w:val="24"/>
        </w:rPr>
        <w:t>In arrays, we can do random access as elements are contiguous in memory. Let us say we have an integer (4-byte) array A and let the address of A[0] be x then to access A[i], we can directly access the memory at (x + i*4). Unlike arrays, we can not do random access in the linked list. Quick Sort requires a lot of this kind of access. In a linked list to access i’th index, we have to travel each and every node from the head to i’th node as we don’t have a continuous block of memory. Therefore, the overhead increases for quicksort. Merge sort accesses data sequentially and the need of random access is low.</w:t>
      </w:r>
    </w:p>
    <w:p w14:paraId="4DEA0F05" w14:textId="77777777" w:rsidR="00995DE6" w:rsidRPr="00995DE6" w:rsidRDefault="001967A5" w:rsidP="00995DE6">
      <w:pPr>
        <w:pStyle w:val="Heading3"/>
        <w:numPr>
          <w:ilvl w:val="0"/>
          <w:numId w:val="3"/>
        </w:numPr>
        <w:rPr>
          <w:b/>
          <w:bCs/>
          <w:color w:val="auto"/>
        </w:rPr>
      </w:pPr>
      <w:r w:rsidRPr="00995DE6">
        <w:rPr>
          <w:b/>
          <w:bCs/>
          <w:color w:val="auto"/>
        </w:rPr>
        <w:t>Inversion Count Problem</w:t>
      </w:r>
      <w:r w:rsidR="00995DE6" w:rsidRPr="00995DE6">
        <w:rPr>
          <w:b/>
          <w:bCs/>
          <w:color w:val="auto"/>
        </w:rPr>
        <w:t xml:space="preserve">: </w:t>
      </w:r>
    </w:p>
    <w:p w14:paraId="326FDA4E" w14:textId="538217A3" w:rsidR="001967A5" w:rsidRPr="00995DE6" w:rsidRDefault="00995DE6" w:rsidP="00995DE6">
      <w:pPr>
        <w:pStyle w:val="ListParagraph"/>
        <w:spacing w:line="288" w:lineRule="auto"/>
        <w:jc w:val="both"/>
        <w:rPr>
          <w:sz w:val="24"/>
          <w:szCs w:val="24"/>
        </w:rPr>
      </w:pPr>
      <w:r w:rsidRPr="00995DE6">
        <w:rPr>
          <w:sz w:val="24"/>
          <w:szCs w:val="24"/>
        </w:rPr>
        <w:t>It is h</w:t>
      </w:r>
      <w:r w:rsidRPr="00995DE6">
        <w:rPr>
          <w:sz w:val="24"/>
          <w:szCs w:val="24"/>
        </w:rPr>
        <w:t>ow far (or close) the array is from being sorted. If the array is already sorted, then the inversion count is 0, but if the array is sorted in the reverse order, the inversion count is the maximum.</w:t>
      </w:r>
    </w:p>
    <w:p w14:paraId="2173FA60" w14:textId="77777777" w:rsidR="00995DE6" w:rsidRPr="00995DE6" w:rsidRDefault="001967A5" w:rsidP="00995DE6">
      <w:pPr>
        <w:pStyle w:val="Heading3"/>
        <w:numPr>
          <w:ilvl w:val="0"/>
          <w:numId w:val="3"/>
        </w:numPr>
        <w:rPr>
          <w:b/>
          <w:bCs/>
          <w:color w:val="auto"/>
        </w:rPr>
      </w:pPr>
      <w:r w:rsidRPr="00995DE6">
        <w:rPr>
          <w:b/>
          <w:bCs/>
          <w:color w:val="auto"/>
        </w:rPr>
        <w:t>Used in External Sorting</w:t>
      </w:r>
      <w:r w:rsidR="00995DE6" w:rsidRPr="00995DE6">
        <w:rPr>
          <w:b/>
          <w:bCs/>
          <w:color w:val="auto"/>
        </w:rPr>
        <w:t xml:space="preserve">: </w:t>
      </w:r>
    </w:p>
    <w:p w14:paraId="0816A95F" w14:textId="6FD19246" w:rsidR="001967A5" w:rsidRPr="00995DE6" w:rsidRDefault="00995DE6" w:rsidP="00995DE6">
      <w:pPr>
        <w:pStyle w:val="ListParagraph"/>
        <w:spacing w:line="240" w:lineRule="auto"/>
        <w:rPr>
          <w:sz w:val="24"/>
          <w:szCs w:val="24"/>
        </w:rPr>
      </w:pPr>
      <w:r w:rsidRPr="00995DE6">
        <w:rPr>
          <w:sz w:val="24"/>
          <w:szCs w:val="24"/>
        </w:rPr>
        <w:t>It is</w:t>
      </w:r>
      <w:r w:rsidRPr="00995DE6">
        <w:rPr>
          <w:sz w:val="24"/>
          <w:szCs w:val="24"/>
        </w:rPr>
        <w:t xml:space="preserve"> a class of sorting algorithms that can handle massive amounts of data. External sorting is required when the data being sorted do not fit into the main memory of a computing device (usually RAM) and instead they must reside in the slower external memory, usually a hard disk drive.</w:t>
      </w:r>
    </w:p>
    <w:p w14:paraId="69A4E3C3" w14:textId="77777777" w:rsidR="00882842" w:rsidRDefault="00882842">
      <w:pPr>
        <w:rPr>
          <w:rFonts w:asciiTheme="majorHAnsi" w:eastAsiaTheme="majorEastAsia" w:hAnsiTheme="majorHAnsi" w:cstheme="majorBidi"/>
          <w:color w:val="2F5496" w:themeColor="accent1" w:themeShade="BF"/>
          <w:sz w:val="32"/>
          <w:szCs w:val="32"/>
        </w:rPr>
      </w:pPr>
      <w:r>
        <w:br w:type="page"/>
      </w:r>
    </w:p>
    <w:p w14:paraId="6EFDE63C" w14:textId="774C2683" w:rsidR="00B2730E" w:rsidRPr="00773C8D" w:rsidRDefault="00B2730E" w:rsidP="00B2730E">
      <w:pPr>
        <w:pStyle w:val="Heading1"/>
        <w:rPr>
          <w:b/>
          <w:bCs/>
          <w:color w:val="auto"/>
        </w:rPr>
      </w:pPr>
      <w:r w:rsidRPr="00773C8D">
        <w:rPr>
          <w:b/>
          <w:bCs/>
          <w:color w:val="auto"/>
        </w:rPr>
        <w:lastRenderedPageBreak/>
        <w:t>Quick Sort</w:t>
      </w:r>
    </w:p>
    <w:p w14:paraId="6B010590" w14:textId="34B51446" w:rsidR="00995DE6" w:rsidRDefault="00995DE6" w:rsidP="00995DE6">
      <w:pPr>
        <w:spacing w:before="240" w:line="288" w:lineRule="auto"/>
        <w:jc w:val="both"/>
      </w:pPr>
      <w:r w:rsidRPr="00995DE6">
        <w:rPr>
          <w:sz w:val="28"/>
          <w:szCs w:val="28"/>
        </w:rPr>
        <w:t>QuickSort is a Divide and Conquer algorithm. It picks an element as pivot and partitions the given array around the picked pivot. There are many different versions of quickSort that pick pivot in different ways</w:t>
      </w:r>
      <w:r>
        <w:rPr>
          <w:sz w:val="28"/>
          <w:szCs w:val="28"/>
        </w:rPr>
        <w:t>:</w:t>
      </w:r>
    </w:p>
    <w:p w14:paraId="213F631F" w14:textId="77777777" w:rsidR="00995DE6" w:rsidRPr="00995DE6" w:rsidRDefault="00995DE6" w:rsidP="00995DE6">
      <w:pPr>
        <w:pStyle w:val="ListParagraph"/>
        <w:numPr>
          <w:ilvl w:val="0"/>
          <w:numId w:val="3"/>
        </w:numPr>
        <w:spacing w:line="288" w:lineRule="auto"/>
        <w:jc w:val="both"/>
        <w:rPr>
          <w:sz w:val="28"/>
          <w:szCs w:val="28"/>
        </w:rPr>
      </w:pPr>
      <w:r w:rsidRPr="00995DE6">
        <w:rPr>
          <w:sz w:val="28"/>
          <w:szCs w:val="28"/>
        </w:rPr>
        <w:t>Always pick first element as pivot.</w:t>
      </w:r>
    </w:p>
    <w:p w14:paraId="17CA4ED7" w14:textId="3D3B7E4E" w:rsidR="00995DE6" w:rsidRPr="00995DE6" w:rsidRDefault="00995DE6" w:rsidP="00995DE6">
      <w:pPr>
        <w:pStyle w:val="ListParagraph"/>
        <w:numPr>
          <w:ilvl w:val="0"/>
          <w:numId w:val="3"/>
        </w:numPr>
        <w:spacing w:line="288" w:lineRule="auto"/>
        <w:jc w:val="both"/>
        <w:rPr>
          <w:sz w:val="28"/>
          <w:szCs w:val="28"/>
        </w:rPr>
      </w:pPr>
      <w:r w:rsidRPr="00995DE6">
        <w:rPr>
          <w:sz w:val="28"/>
          <w:szCs w:val="28"/>
        </w:rPr>
        <w:t>Always pick last element as pivot</w:t>
      </w:r>
      <w:r w:rsidRPr="00995DE6">
        <w:rPr>
          <w:sz w:val="28"/>
          <w:szCs w:val="28"/>
        </w:rPr>
        <w:t>.</w:t>
      </w:r>
    </w:p>
    <w:p w14:paraId="473F58E2" w14:textId="77777777" w:rsidR="00995DE6" w:rsidRPr="00995DE6" w:rsidRDefault="00995DE6" w:rsidP="00995DE6">
      <w:pPr>
        <w:pStyle w:val="ListParagraph"/>
        <w:numPr>
          <w:ilvl w:val="0"/>
          <w:numId w:val="3"/>
        </w:numPr>
        <w:spacing w:line="288" w:lineRule="auto"/>
        <w:jc w:val="both"/>
        <w:rPr>
          <w:sz w:val="28"/>
          <w:szCs w:val="28"/>
        </w:rPr>
      </w:pPr>
      <w:r w:rsidRPr="00995DE6">
        <w:rPr>
          <w:sz w:val="28"/>
          <w:szCs w:val="28"/>
        </w:rPr>
        <w:t>Pick a random element as pivot.</w:t>
      </w:r>
    </w:p>
    <w:p w14:paraId="6441BA94" w14:textId="77777777" w:rsidR="00995DE6" w:rsidRPr="00995DE6" w:rsidRDefault="00995DE6" w:rsidP="00995DE6">
      <w:pPr>
        <w:pStyle w:val="ListParagraph"/>
        <w:numPr>
          <w:ilvl w:val="0"/>
          <w:numId w:val="3"/>
        </w:numPr>
        <w:spacing w:line="288" w:lineRule="auto"/>
        <w:jc w:val="both"/>
        <w:rPr>
          <w:sz w:val="28"/>
          <w:szCs w:val="28"/>
        </w:rPr>
      </w:pPr>
      <w:r w:rsidRPr="00995DE6">
        <w:rPr>
          <w:sz w:val="28"/>
          <w:szCs w:val="28"/>
        </w:rPr>
        <w:t>Pick median as pivot.</w:t>
      </w:r>
    </w:p>
    <w:p w14:paraId="3F6E562B" w14:textId="2C5D8ECE" w:rsidR="001967A5" w:rsidRDefault="00995DE6" w:rsidP="00995DE6">
      <w:pPr>
        <w:spacing w:line="288" w:lineRule="auto"/>
        <w:jc w:val="both"/>
        <w:rPr>
          <w:sz w:val="28"/>
          <w:szCs w:val="28"/>
        </w:rPr>
      </w:pPr>
      <w:r w:rsidRPr="00995DE6">
        <w:rPr>
          <w:sz w:val="28"/>
          <w:szCs w:val="28"/>
        </w:rPr>
        <w:t xml:space="preserve">The key process in quickSort is </w:t>
      </w:r>
      <w:r w:rsidRPr="00461765">
        <w:rPr>
          <w:sz w:val="28"/>
          <w:szCs w:val="28"/>
          <w:u w:val="single"/>
        </w:rPr>
        <w:t>partition().</w:t>
      </w:r>
      <w:r w:rsidRPr="00995DE6">
        <w:rPr>
          <w:sz w:val="28"/>
          <w:szCs w:val="28"/>
        </w:rPr>
        <w:t xml:space="preserve"> Target of partitions is, given an array and an element x of array as pivot, put x at its correct position in sorted array and put all smaller elements (smaller than x) before x, and put all greater elements (greater than x) after x. All this should be done in linear time</w:t>
      </w:r>
      <w:r w:rsidRPr="00995DE6">
        <w:rPr>
          <w:sz w:val="28"/>
          <w:szCs w:val="28"/>
        </w:rPr>
        <w:t>.</w:t>
      </w:r>
    </w:p>
    <w:p w14:paraId="40FA5B10" w14:textId="1511C04F" w:rsidR="00443717" w:rsidRDefault="00443717" w:rsidP="00443717">
      <w:pPr>
        <w:spacing w:line="288" w:lineRule="auto"/>
        <w:jc w:val="both"/>
        <w:rPr>
          <w:sz w:val="28"/>
          <w:szCs w:val="28"/>
        </w:rPr>
      </w:pPr>
      <w:r w:rsidRPr="00995DE6">
        <w:rPr>
          <w:rStyle w:val="Heading2Char"/>
          <w:b/>
          <w:bCs/>
          <w:color w:val="auto"/>
          <w:sz w:val="28"/>
          <w:szCs w:val="28"/>
        </w:rPr>
        <w:t>For example</w:t>
      </w:r>
      <w:r>
        <w:rPr>
          <w:sz w:val="28"/>
          <w:szCs w:val="28"/>
        </w:rPr>
        <w:t xml:space="preserve">, </w:t>
      </w:r>
      <w:r w:rsidRPr="00B2730E">
        <w:rPr>
          <w:sz w:val="28"/>
          <w:szCs w:val="28"/>
        </w:rPr>
        <w:t xml:space="preserve">The following diagram shows the complete </w:t>
      </w:r>
      <w:r>
        <w:rPr>
          <w:sz w:val="28"/>
          <w:szCs w:val="28"/>
        </w:rPr>
        <w:t>Quick</w:t>
      </w:r>
      <w:r w:rsidRPr="00B2730E">
        <w:rPr>
          <w:sz w:val="28"/>
          <w:szCs w:val="28"/>
        </w:rPr>
        <w:t xml:space="preserve"> sort </w:t>
      </w:r>
      <w:r>
        <w:rPr>
          <w:sz w:val="28"/>
          <w:szCs w:val="28"/>
        </w:rPr>
        <w:t>(</w:t>
      </w:r>
      <w:r w:rsidRPr="00995DE6">
        <w:rPr>
          <w:sz w:val="28"/>
          <w:szCs w:val="28"/>
        </w:rPr>
        <w:t>pick last element as pivot</w:t>
      </w:r>
      <w:r>
        <w:rPr>
          <w:sz w:val="28"/>
          <w:szCs w:val="28"/>
        </w:rPr>
        <w:t xml:space="preserve">) </w:t>
      </w:r>
      <w:r w:rsidRPr="00B2730E">
        <w:rPr>
          <w:sz w:val="28"/>
          <w:szCs w:val="28"/>
        </w:rPr>
        <w:t>process for an example array {</w:t>
      </w:r>
      <w:r>
        <w:rPr>
          <w:sz w:val="28"/>
          <w:szCs w:val="28"/>
        </w:rPr>
        <w:t>10</w:t>
      </w:r>
      <w:r w:rsidRPr="00B2730E">
        <w:rPr>
          <w:sz w:val="28"/>
          <w:szCs w:val="28"/>
        </w:rPr>
        <w:t xml:space="preserve">, </w:t>
      </w:r>
      <w:r>
        <w:rPr>
          <w:sz w:val="28"/>
          <w:szCs w:val="28"/>
        </w:rPr>
        <w:t>80</w:t>
      </w:r>
      <w:r w:rsidRPr="00B2730E">
        <w:rPr>
          <w:sz w:val="28"/>
          <w:szCs w:val="28"/>
        </w:rPr>
        <w:t>, 3</w:t>
      </w:r>
      <w:r>
        <w:rPr>
          <w:sz w:val="28"/>
          <w:szCs w:val="28"/>
        </w:rPr>
        <w:t>0</w:t>
      </w:r>
      <w:r w:rsidRPr="00B2730E">
        <w:rPr>
          <w:sz w:val="28"/>
          <w:szCs w:val="28"/>
        </w:rPr>
        <w:t xml:space="preserve">, </w:t>
      </w:r>
      <w:r>
        <w:rPr>
          <w:sz w:val="28"/>
          <w:szCs w:val="28"/>
        </w:rPr>
        <w:t>90</w:t>
      </w:r>
      <w:r w:rsidRPr="00B2730E">
        <w:rPr>
          <w:sz w:val="28"/>
          <w:szCs w:val="28"/>
        </w:rPr>
        <w:t xml:space="preserve">, </w:t>
      </w:r>
      <w:r>
        <w:rPr>
          <w:sz w:val="28"/>
          <w:szCs w:val="28"/>
        </w:rPr>
        <w:t>40</w:t>
      </w:r>
      <w:r w:rsidRPr="00B2730E">
        <w:rPr>
          <w:sz w:val="28"/>
          <w:szCs w:val="28"/>
        </w:rPr>
        <w:t xml:space="preserve">, </w:t>
      </w:r>
      <w:r>
        <w:rPr>
          <w:sz w:val="28"/>
          <w:szCs w:val="28"/>
        </w:rPr>
        <w:t>50</w:t>
      </w:r>
      <w:r w:rsidRPr="00B2730E">
        <w:rPr>
          <w:sz w:val="28"/>
          <w:szCs w:val="28"/>
        </w:rPr>
        <w:t xml:space="preserve">, </w:t>
      </w:r>
      <w:r>
        <w:rPr>
          <w:sz w:val="28"/>
          <w:szCs w:val="28"/>
        </w:rPr>
        <w:t>7</w:t>
      </w:r>
      <w:r w:rsidRPr="00B2730E">
        <w:rPr>
          <w:sz w:val="28"/>
          <w:szCs w:val="28"/>
        </w:rPr>
        <w:t xml:space="preserve">0}. </w:t>
      </w:r>
    </w:p>
    <w:p w14:paraId="04C05707" w14:textId="4A190E73" w:rsidR="00995DE6" w:rsidRDefault="00995DE6" w:rsidP="00443717">
      <w:pPr>
        <w:jc w:val="center"/>
      </w:pPr>
      <w:r>
        <w:rPr>
          <w:noProof/>
        </w:rPr>
        <w:drawing>
          <wp:inline distT="0" distB="0" distL="0" distR="0" wp14:anchorId="5517D686" wp14:editId="2FE0B97D">
            <wp:extent cx="5731510" cy="2543810"/>
            <wp:effectExtent l="0" t="0" r="2540" b="8890"/>
            <wp:docPr id="13" name="Picture 13" descr="quick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icksor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543810"/>
                    </a:xfrm>
                    <a:prstGeom prst="rect">
                      <a:avLst/>
                    </a:prstGeom>
                    <a:noFill/>
                    <a:ln>
                      <a:noFill/>
                    </a:ln>
                  </pic:spPr>
                </pic:pic>
              </a:graphicData>
            </a:graphic>
          </wp:inline>
        </w:drawing>
      </w:r>
    </w:p>
    <w:p w14:paraId="08B9E42F" w14:textId="6F541985" w:rsidR="00995DE6" w:rsidRPr="00443717" w:rsidRDefault="00995DE6" w:rsidP="00443717">
      <w:pPr>
        <w:spacing w:line="288" w:lineRule="auto"/>
        <w:jc w:val="both"/>
        <w:rPr>
          <w:sz w:val="28"/>
          <w:szCs w:val="28"/>
        </w:rPr>
      </w:pPr>
      <w:r w:rsidRPr="00443717">
        <w:rPr>
          <w:rStyle w:val="Heading2Char"/>
          <w:b/>
          <w:bCs/>
          <w:color w:val="auto"/>
          <w:sz w:val="28"/>
          <w:szCs w:val="28"/>
        </w:rPr>
        <w:t xml:space="preserve">Time </w:t>
      </w:r>
      <w:r w:rsidR="00443717" w:rsidRPr="00995DE6">
        <w:rPr>
          <w:rStyle w:val="Heading2Char"/>
          <w:b/>
          <w:bCs/>
          <w:color w:val="auto"/>
          <w:sz w:val="28"/>
          <w:szCs w:val="28"/>
        </w:rPr>
        <w:t>Complexity</w:t>
      </w:r>
      <w:r w:rsidRPr="00443717">
        <w:rPr>
          <w:sz w:val="28"/>
          <w:szCs w:val="28"/>
        </w:rPr>
        <w:t>,  can be written as following</w:t>
      </w:r>
      <w:r w:rsidR="00443717" w:rsidRPr="00443717">
        <w:rPr>
          <w:sz w:val="28"/>
          <w:szCs w:val="28"/>
        </w:rPr>
        <w:t>:</w:t>
      </w:r>
      <w:r w:rsidRPr="00443717">
        <w:rPr>
          <w:sz w:val="28"/>
          <w:szCs w:val="28"/>
        </w:rPr>
        <w:t xml:space="preserve"> </w:t>
      </w:r>
      <w:r w:rsidRPr="00443717">
        <w:rPr>
          <w:sz w:val="28"/>
          <w:szCs w:val="28"/>
          <w:u w:val="single"/>
        </w:rPr>
        <w:t>T(n) = T(k) + T(n-k-1) + \</w:t>
      </w:r>
      <w:r w:rsidR="00443717" w:rsidRPr="00443717">
        <w:rPr>
          <w:sz w:val="28"/>
          <w:szCs w:val="28"/>
          <w:u w:val="single"/>
        </w:rPr>
        <w:t>0</w:t>
      </w:r>
      <w:r w:rsidRPr="00443717">
        <w:rPr>
          <w:sz w:val="28"/>
          <w:szCs w:val="28"/>
          <w:u w:val="single"/>
        </w:rPr>
        <w:t>(n)</w:t>
      </w:r>
    </w:p>
    <w:p w14:paraId="23307B41" w14:textId="7E698856" w:rsidR="00995DE6" w:rsidRPr="00443717" w:rsidRDefault="00995DE6" w:rsidP="00443717">
      <w:pPr>
        <w:spacing w:line="288" w:lineRule="auto"/>
        <w:jc w:val="both"/>
        <w:rPr>
          <w:sz w:val="28"/>
          <w:szCs w:val="28"/>
        </w:rPr>
      </w:pPr>
      <w:r w:rsidRPr="00443717">
        <w:rPr>
          <w:sz w:val="28"/>
          <w:szCs w:val="28"/>
        </w:rPr>
        <w:t>The first two terms are for two recursive calls, the last term is for the partition process. k is the number of elements which are smaller than pivot. The time taken by QuickSort depends upon the input array and partition strategy.</w:t>
      </w:r>
      <w:r w:rsidR="00443717">
        <w:rPr>
          <w:sz w:val="28"/>
          <w:szCs w:val="28"/>
        </w:rPr>
        <w:t xml:space="preserve"> </w:t>
      </w:r>
      <w:r w:rsidRPr="00461765">
        <w:rPr>
          <w:b/>
          <w:bCs/>
          <w:sz w:val="28"/>
          <w:szCs w:val="28"/>
        </w:rPr>
        <w:t>Following are three cases</w:t>
      </w:r>
      <w:r w:rsidR="00443717" w:rsidRPr="00461765">
        <w:rPr>
          <w:b/>
          <w:bCs/>
          <w:sz w:val="28"/>
          <w:szCs w:val="28"/>
        </w:rPr>
        <w:t>:</w:t>
      </w:r>
    </w:p>
    <w:p w14:paraId="0A9CA340" w14:textId="77777777" w:rsidR="00443717" w:rsidRPr="00443717" w:rsidRDefault="00995DE6" w:rsidP="00443717">
      <w:pPr>
        <w:pStyle w:val="Heading3"/>
        <w:numPr>
          <w:ilvl w:val="0"/>
          <w:numId w:val="3"/>
        </w:numPr>
        <w:rPr>
          <w:b/>
          <w:bCs/>
          <w:color w:val="auto"/>
        </w:rPr>
      </w:pPr>
      <w:r w:rsidRPr="00443717">
        <w:rPr>
          <w:b/>
          <w:bCs/>
          <w:color w:val="auto"/>
        </w:rPr>
        <w:lastRenderedPageBreak/>
        <w:t xml:space="preserve">Worst Case: </w:t>
      </w:r>
    </w:p>
    <w:p w14:paraId="078F1B56" w14:textId="3290E405" w:rsidR="00443717" w:rsidRPr="00443717" w:rsidRDefault="00995DE6" w:rsidP="00443717">
      <w:pPr>
        <w:pStyle w:val="ListParagraph"/>
        <w:spacing w:line="240" w:lineRule="auto"/>
        <w:rPr>
          <w:sz w:val="24"/>
          <w:szCs w:val="24"/>
        </w:rPr>
      </w:pPr>
      <w:r w:rsidRPr="00443717">
        <w:rPr>
          <w:sz w:val="24"/>
          <w:szCs w:val="24"/>
        </w:rPr>
        <w:t>The worst case occurs when the partition process always picks greatest or smallest element as pivot</w:t>
      </w:r>
      <w:r w:rsidR="00443717" w:rsidRPr="00443717">
        <w:rPr>
          <w:sz w:val="24"/>
          <w:szCs w:val="24"/>
        </w:rPr>
        <w:t xml:space="preserve">: </w:t>
      </w:r>
      <w:r w:rsidR="00443717" w:rsidRPr="00443717">
        <w:rPr>
          <w:sz w:val="24"/>
          <w:szCs w:val="24"/>
          <w:u w:val="single"/>
        </w:rPr>
        <w:t>0</w:t>
      </w:r>
      <w:r w:rsidRPr="00443717">
        <w:rPr>
          <w:sz w:val="24"/>
          <w:szCs w:val="24"/>
          <w:u w:val="single"/>
        </w:rPr>
        <w:t>(n2)</w:t>
      </w:r>
      <w:r w:rsidRPr="00443717">
        <w:rPr>
          <w:sz w:val="24"/>
          <w:szCs w:val="24"/>
        </w:rPr>
        <w:t>.</w:t>
      </w:r>
    </w:p>
    <w:p w14:paraId="39AA714F" w14:textId="77777777" w:rsidR="00443717" w:rsidRPr="00443717" w:rsidRDefault="00995DE6" w:rsidP="00443717">
      <w:pPr>
        <w:pStyle w:val="Heading3"/>
        <w:numPr>
          <w:ilvl w:val="0"/>
          <w:numId w:val="3"/>
        </w:numPr>
        <w:rPr>
          <w:b/>
          <w:bCs/>
          <w:color w:val="auto"/>
        </w:rPr>
      </w:pPr>
      <w:r w:rsidRPr="00443717">
        <w:rPr>
          <w:b/>
          <w:bCs/>
          <w:color w:val="auto"/>
        </w:rPr>
        <w:t xml:space="preserve">Best Case: </w:t>
      </w:r>
    </w:p>
    <w:p w14:paraId="7887D218" w14:textId="4D2D6C3F" w:rsidR="00443717" w:rsidRPr="00443717" w:rsidRDefault="00995DE6" w:rsidP="00443717">
      <w:pPr>
        <w:pStyle w:val="ListParagraph"/>
        <w:spacing w:line="240" w:lineRule="auto"/>
        <w:rPr>
          <w:sz w:val="24"/>
          <w:szCs w:val="24"/>
        </w:rPr>
      </w:pPr>
      <w:r w:rsidRPr="00443717">
        <w:rPr>
          <w:sz w:val="24"/>
          <w:szCs w:val="24"/>
        </w:rPr>
        <w:t>The best case occurs when the partition process always picks the middle element as pivot</w:t>
      </w:r>
      <w:r w:rsidR="00443717" w:rsidRPr="00443717">
        <w:rPr>
          <w:sz w:val="24"/>
          <w:szCs w:val="24"/>
        </w:rPr>
        <w:t xml:space="preserve">: </w:t>
      </w:r>
      <w:r w:rsidR="00443717" w:rsidRPr="00443717">
        <w:rPr>
          <w:sz w:val="24"/>
          <w:szCs w:val="24"/>
          <w:u w:val="single"/>
        </w:rPr>
        <w:t>0</w:t>
      </w:r>
      <w:r w:rsidRPr="00443717">
        <w:rPr>
          <w:sz w:val="24"/>
          <w:szCs w:val="24"/>
          <w:u w:val="single"/>
        </w:rPr>
        <w:t>(nLogn)</w:t>
      </w:r>
      <w:r w:rsidRPr="00443717">
        <w:rPr>
          <w:sz w:val="24"/>
          <w:szCs w:val="24"/>
        </w:rPr>
        <w:t xml:space="preserve">. </w:t>
      </w:r>
    </w:p>
    <w:p w14:paraId="7BE5BB61" w14:textId="6E2FFBD2" w:rsidR="00443717" w:rsidRPr="00461765" w:rsidRDefault="00995DE6" w:rsidP="00461765">
      <w:pPr>
        <w:pStyle w:val="Heading3"/>
        <w:numPr>
          <w:ilvl w:val="0"/>
          <w:numId w:val="3"/>
        </w:numPr>
        <w:rPr>
          <w:b/>
          <w:bCs/>
          <w:color w:val="auto"/>
        </w:rPr>
      </w:pPr>
      <w:r w:rsidRPr="00443717">
        <w:rPr>
          <w:b/>
          <w:bCs/>
          <w:color w:val="auto"/>
        </w:rPr>
        <w:t>Average Case: O(nLogn)</w:t>
      </w:r>
    </w:p>
    <w:p w14:paraId="3E4C2DF1" w14:textId="52AD36E9" w:rsidR="00995DE6" w:rsidRDefault="00995DE6" w:rsidP="00461765">
      <w:pPr>
        <w:spacing w:before="240" w:line="288" w:lineRule="auto"/>
        <w:jc w:val="both"/>
        <w:rPr>
          <w:sz w:val="28"/>
          <w:szCs w:val="28"/>
        </w:rPr>
      </w:pPr>
      <w:r w:rsidRPr="00443717">
        <w:rPr>
          <w:sz w:val="28"/>
          <w:szCs w:val="28"/>
        </w:rPr>
        <w:t>Although the worst case time complexity of QuickSort is O(n2) which is more than many other sorting algorithms like Merge Sort and Heap Sort, QuickSort is faster in practice, because its inner loop can be efficiently implemented on most architectures, and in most real-world data. QuickSort can be implemented in different ways by changing the choice of pivot, so that the worst case rarely occurs for a given type of data. However, merge sort is generally considered better when data is huge and stored in external storage.</w:t>
      </w:r>
    </w:p>
    <w:p w14:paraId="26862B32" w14:textId="77777777" w:rsidR="007C3F58" w:rsidRDefault="007C3F58" w:rsidP="007C3F58">
      <w:pPr>
        <w:spacing w:line="288" w:lineRule="auto"/>
        <w:jc w:val="both"/>
        <w:rPr>
          <w:rStyle w:val="Heading2Char"/>
          <w:b/>
          <w:bCs/>
          <w:sz w:val="28"/>
          <w:szCs w:val="28"/>
        </w:rPr>
      </w:pPr>
      <w:r w:rsidRPr="007C3F58">
        <w:rPr>
          <w:rStyle w:val="Heading2Char"/>
          <w:b/>
          <w:bCs/>
          <w:color w:val="auto"/>
          <w:sz w:val="28"/>
          <w:szCs w:val="28"/>
        </w:rPr>
        <w:t>Benefit of Quick Sort includes the fact that is it:</w:t>
      </w:r>
    </w:p>
    <w:p w14:paraId="0433EB18" w14:textId="77777777" w:rsidR="007C3F58" w:rsidRDefault="007C3F58" w:rsidP="007C3F58">
      <w:pPr>
        <w:pStyle w:val="ListParagraph"/>
        <w:numPr>
          <w:ilvl w:val="0"/>
          <w:numId w:val="4"/>
        </w:numPr>
        <w:spacing w:line="288" w:lineRule="auto"/>
        <w:jc w:val="both"/>
        <w:rPr>
          <w:sz w:val="28"/>
          <w:szCs w:val="28"/>
        </w:rPr>
      </w:pPr>
      <w:r w:rsidRPr="007C3F58">
        <w:rPr>
          <w:sz w:val="28"/>
          <w:szCs w:val="28"/>
        </w:rPr>
        <w:t>Quick Sort in its general form is an in-place sort (i.e. it doesn’t require any extra storage) whereas merge sort requires O(N) extra storage, N denoting the array size which may be quite expensive.</w:t>
      </w:r>
    </w:p>
    <w:p w14:paraId="56CEA799" w14:textId="77777777" w:rsidR="007C3F58" w:rsidRPr="007C3F58" w:rsidRDefault="007C3F58" w:rsidP="007C3F58">
      <w:pPr>
        <w:pStyle w:val="ListParagraph"/>
        <w:numPr>
          <w:ilvl w:val="0"/>
          <w:numId w:val="4"/>
        </w:numPr>
        <w:spacing w:line="288" w:lineRule="auto"/>
        <w:jc w:val="both"/>
        <w:rPr>
          <w:sz w:val="28"/>
          <w:szCs w:val="28"/>
        </w:rPr>
      </w:pPr>
      <w:r w:rsidRPr="007C3F58">
        <w:rPr>
          <w:sz w:val="28"/>
          <w:szCs w:val="28"/>
        </w:rPr>
        <w:t>Quick Sort works well in practice.</w:t>
      </w:r>
    </w:p>
    <w:p w14:paraId="5100750B" w14:textId="77777777" w:rsidR="007C3F58" w:rsidRPr="007C3F58" w:rsidRDefault="007C3F58" w:rsidP="007C3F58">
      <w:pPr>
        <w:pStyle w:val="ListParagraph"/>
        <w:numPr>
          <w:ilvl w:val="0"/>
          <w:numId w:val="4"/>
        </w:numPr>
        <w:spacing w:line="288" w:lineRule="auto"/>
        <w:jc w:val="both"/>
        <w:rPr>
          <w:sz w:val="28"/>
          <w:szCs w:val="28"/>
        </w:rPr>
      </w:pPr>
      <w:r w:rsidRPr="007C3F58">
        <w:rPr>
          <w:sz w:val="28"/>
          <w:szCs w:val="28"/>
        </w:rPr>
        <w:t>Quick Sort is also a cache friendly sorting algorithm as it has good locality of reference when used for arrays.</w:t>
      </w:r>
    </w:p>
    <w:p w14:paraId="5A205C6A" w14:textId="31439841" w:rsidR="007C3F58" w:rsidRPr="007C3F58" w:rsidRDefault="007C3F58" w:rsidP="007C3F58">
      <w:pPr>
        <w:pStyle w:val="ListParagraph"/>
        <w:numPr>
          <w:ilvl w:val="0"/>
          <w:numId w:val="4"/>
        </w:numPr>
        <w:spacing w:line="288" w:lineRule="auto"/>
        <w:jc w:val="both"/>
        <w:rPr>
          <w:sz w:val="28"/>
          <w:szCs w:val="28"/>
        </w:rPr>
      </w:pPr>
      <w:r w:rsidRPr="007C3F58">
        <w:rPr>
          <w:sz w:val="28"/>
          <w:szCs w:val="28"/>
        </w:rPr>
        <w:t>Quick Sort is also tail recursive, therefore tail call optimizations is done</w:t>
      </w:r>
      <w:r>
        <w:rPr>
          <w:sz w:val="28"/>
          <w:szCs w:val="28"/>
        </w:rPr>
        <w:t>.</w:t>
      </w:r>
    </w:p>
    <w:p w14:paraId="74DDE868" w14:textId="38C77D09" w:rsidR="007C3F58" w:rsidRDefault="007C3F58" w:rsidP="007C3F58">
      <w:pPr>
        <w:spacing w:line="288" w:lineRule="auto"/>
        <w:jc w:val="both"/>
        <w:rPr>
          <w:sz w:val="28"/>
          <w:szCs w:val="28"/>
        </w:rPr>
      </w:pPr>
      <w:r w:rsidRPr="00995DE6">
        <w:rPr>
          <w:rStyle w:val="Heading2Char"/>
          <w:b/>
          <w:bCs/>
          <w:color w:val="auto"/>
          <w:sz w:val="28"/>
          <w:szCs w:val="28"/>
        </w:rPr>
        <w:t>Drawbacks</w:t>
      </w:r>
      <w:r w:rsidRPr="001967A5">
        <w:rPr>
          <w:sz w:val="28"/>
          <w:szCs w:val="28"/>
        </w:rPr>
        <w:t xml:space="preserve"> of </w:t>
      </w:r>
      <w:r>
        <w:rPr>
          <w:sz w:val="28"/>
          <w:szCs w:val="28"/>
        </w:rPr>
        <w:t>Quick</w:t>
      </w:r>
      <w:r w:rsidRPr="001967A5">
        <w:rPr>
          <w:sz w:val="28"/>
          <w:szCs w:val="28"/>
        </w:rPr>
        <w:t xml:space="preserve"> Sort</w:t>
      </w:r>
      <w:r>
        <w:rPr>
          <w:sz w:val="28"/>
          <w:szCs w:val="28"/>
        </w:rPr>
        <w:t xml:space="preserve"> includes the fact that is it:</w:t>
      </w:r>
    </w:p>
    <w:p w14:paraId="6AC1AAEA" w14:textId="77777777" w:rsidR="007C3F58" w:rsidRDefault="007C3F58" w:rsidP="007C3F58">
      <w:pPr>
        <w:pStyle w:val="ListParagraph"/>
        <w:numPr>
          <w:ilvl w:val="0"/>
          <w:numId w:val="1"/>
        </w:numPr>
        <w:spacing w:line="288" w:lineRule="auto"/>
        <w:jc w:val="both"/>
        <w:rPr>
          <w:sz w:val="28"/>
          <w:szCs w:val="28"/>
        </w:rPr>
      </w:pPr>
      <w:r w:rsidRPr="007C3F58">
        <w:rPr>
          <w:sz w:val="28"/>
          <w:szCs w:val="28"/>
        </w:rPr>
        <w:t>The default implementation is not stable.</w:t>
      </w:r>
    </w:p>
    <w:p w14:paraId="320B35B7" w14:textId="10B76DD6" w:rsidR="007C3F58" w:rsidRDefault="00773C8D" w:rsidP="007C3F58">
      <w:pPr>
        <w:pStyle w:val="ListParagraph"/>
        <w:numPr>
          <w:ilvl w:val="0"/>
          <w:numId w:val="1"/>
        </w:numPr>
        <w:spacing w:line="288" w:lineRule="auto"/>
        <w:jc w:val="both"/>
        <w:rPr>
          <w:sz w:val="28"/>
          <w:szCs w:val="28"/>
        </w:rPr>
      </w:pPr>
      <w:r>
        <w:rPr>
          <w:sz w:val="28"/>
          <w:szCs w:val="28"/>
        </w:rPr>
        <w:t>I</w:t>
      </w:r>
      <w:r w:rsidR="007C3F58" w:rsidRPr="007C3F58">
        <w:rPr>
          <w:sz w:val="28"/>
          <w:szCs w:val="28"/>
        </w:rPr>
        <w:t>t uses extra space only for storing recursive function calls but not for manipulating the input.</w:t>
      </w:r>
    </w:p>
    <w:sectPr w:rsidR="007C3F5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C1098"/>
    <w:multiLevelType w:val="hybridMultilevel"/>
    <w:tmpl w:val="B312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20B2C"/>
    <w:multiLevelType w:val="hybridMultilevel"/>
    <w:tmpl w:val="6DD4C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5B5354"/>
    <w:multiLevelType w:val="hybridMultilevel"/>
    <w:tmpl w:val="5CD02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bawMDYxMzY2MbFU0lEKTi0uzszPAykwrAUAz6hXDSwAAAA="/>
  </w:docVars>
  <w:rsids>
    <w:rsidRoot w:val="00B2730E"/>
    <w:rsid w:val="001967A5"/>
    <w:rsid w:val="001F162F"/>
    <w:rsid w:val="00443717"/>
    <w:rsid w:val="00461765"/>
    <w:rsid w:val="00773C8D"/>
    <w:rsid w:val="007C3F58"/>
    <w:rsid w:val="00882842"/>
    <w:rsid w:val="00995DE6"/>
    <w:rsid w:val="00AA718C"/>
    <w:rsid w:val="00B2730E"/>
    <w:rsid w:val="00DD3E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58AD2"/>
  <w15:chartTrackingRefBased/>
  <w15:docId w15:val="{F4727F67-7722-43F0-AD7F-29DDDC3EA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58"/>
  </w:style>
  <w:style w:type="paragraph" w:styleId="Heading1">
    <w:name w:val="heading 1"/>
    <w:basedOn w:val="Normal"/>
    <w:next w:val="Normal"/>
    <w:link w:val="Heading1Char"/>
    <w:uiPriority w:val="9"/>
    <w:qFormat/>
    <w:rsid w:val="00B273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D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D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73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73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2730E"/>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B27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2730E"/>
    <w:rPr>
      <w:rFonts w:ascii="Courier New" w:eastAsia="Times New Roman" w:hAnsi="Courier New" w:cs="Courier New"/>
      <w:sz w:val="20"/>
      <w:szCs w:val="20"/>
    </w:rPr>
  </w:style>
  <w:style w:type="character" w:styleId="Strong">
    <w:name w:val="Strong"/>
    <w:basedOn w:val="DefaultParagraphFont"/>
    <w:uiPriority w:val="22"/>
    <w:qFormat/>
    <w:rsid w:val="00B2730E"/>
    <w:rPr>
      <w:b/>
      <w:bCs/>
    </w:rPr>
  </w:style>
  <w:style w:type="paragraph" w:styleId="ListParagraph">
    <w:name w:val="List Paragraph"/>
    <w:basedOn w:val="Normal"/>
    <w:uiPriority w:val="34"/>
    <w:qFormat/>
    <w:rsid w:val="001967A5"/>
    <w:pPr>
      <w:ind w:left="720"/>
      <w:contextualSpacing/>
    </w:pPr>
  </w:style>
  <w:style w:type="character" w:customStyle="1" w:styleId="Heading2Char">
    <w:name w:val="Heading 2 Char"/>
    <w:basedOn w:val="DefaultParagraphFont"/>
    <w:link w:val="Heading2"/>
    <w:uiPriority w:val="9"/>
    <w:rsid w:val="00995DE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DE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2091">
      <w:bodyDiv w:val="1"/>
      <w:marLeft w:val="0"/>
      <w:marRight w:val="0"/>
      <w:marTop w:val="0"/>
      <w:marBottom w:val="0"/>
      <w:divBdr>
        <w:top w:val="none" w:sz="0" w:space="0" w:color="auto"/>
        <w:left w:val="none" w:sz="0" w:space="0" w:color="auto"/>
        <w:bottom w:val="none" w:sz="0" w:space="0" w:color="auto"/>
        <w:right w:val="none" w:sz="0" w:space="0" w:color="auto"/>
      </w:divBdr>
    </w:div>
    <w:div w:id="666713778">
      <w:bodyDiv w:val="1"/>
      <w:marLeft w:val="0"/>
      <w:marRight w:val="0"/>
      <w:marTop w:val="0"/>
      <w:marBottom w:val="0"/>
      <w:divBdr>
        <w:top w:val="none" w:sz="0" w:space="0" w:color="auto"/>
        <w:left w:val="none" w:sz="0" w:space="0" w:color="auto"/>
        <w:bottom w:val="none" w:sz="0" w:space="0" w:color="auto"/>
        <w:right w:val="none" w:sz="0" w:space="0" w:color="auto"/>
      </w:divBdr>
    </w:div>
    <w:div w:id="696466700">
      <w:bodyDiv w:val="1"/>
      <w:marLeft w:val="0"/>
      <w:marRight w:val="0"/>
      <w:marTop w:val="0"/>
      <w:marBottom w:val="0"/>
      <w:divBdr>
        <w:top w:val="none" w:sz="0" w:space="0" w:color="auto"/>
        <w:left w:val="none" w:sz="0" w:space="0" w:color="auto"/>
        <w:bottom w:val="none" w:sz="0" w:space="0" w:color="auto"/>
        <w:right w:val="none" w:sz="0" w:space="0" w:color="auto"/>
      </w:divBdr>
    </w:div>
    <w:div w:id="112264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D57F2-9DE0-45F8-B86B-5D1CCF532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4</Pages>
  <Words>802</Words>
  <Characters>4577</Characters>
  <Application>Microsoft Office Word</Application>
  <DocSecurity>0</DocSecurity>
  <Lines>38</Lines>
  <Paragraphs>10</Paragraphs>
  <ScaleCrop>false</ScaleCrop>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ــــــــــــــــريـــــــــــــــــــمـ جـــــــــمـــــــــــــالــ</dc:creator>
  <cp:keywords/>
  <dc:description/>
  <cp:lastModifiedBy>مــــــــــــــــريـــــــــــــــــــمـ جـــــــــمـــــــــــــالــ</cp:lastModifiedBy>
  <cp:revision>9</cp:revision>
  <dcterms:created xsi:type="dcterms:W3CDTF">2022-01-06T11:57:00Z</dcterms:created>
  <dcterms:modified xsi:type="dcterms:W3CDTF">2022-01-06T13:15:00Z</dcterms:modified>
</cp:coreProperties>
</file>